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805C2F" w14:textId="77777777" w:rsidR="00A55A86" w:rsidRDefault="00182C41" w:rsidP="00182C41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42B59BB" wp14:editId="4DA2DB6A">
            <wp:extent cx="1466850" cy="723265"/>
            <wp:effectExtent l="0" t="0" r="0" b="0"/>
            <wp:docPr id="1" name="Picture 1" descr="C:\Users\lezotte\AppData\Local\Microsoft\Windows\INetCache\Content.Word\RU Logo S-B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zotte\AppData\Local\Microsoft\Windows\INetCache\Content.Word\RU Logo S-B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930" cy="73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0"/>
          <w:szCs w:val="20"/>
        </w:rPr>
        <w:tab/>
      </w:r>
    </w:p>
    <w:p w14:paraId="7421BEF5" w14:textId="77777777" w:rsidR="0082102C" w:rsidRPr="0082102C" w:rsidRDefault="0082102C" w:rsidP="0082102C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82102C">
        <w:rPr>
          <w:rFonts w:ascii="Times New Roman" w:hAnsi="Times New Roman" w:cs="Times New Roman"/>
          <w:sz w:val="20"/>
          <w:szCs w:val="20"/>
        </w:rPr>
        <w:t>Summer Salary Form for 10 Month Faculty Appointments Office of Sponsored Programs</w:t>
      </w:r>
    </w:p>
    <w:p w14:paraId="5B5D59AE" w14:textId="4DA7C526" w:rsidR="00182C41" w:rsidRPr="0082102C" w:rsidRDefault="0082102C" w:rsidP="0082102C">
      <w:pPr>
        <w:spacing w:after="0"/>
        <w:jc w:val="center"/>
        <w:rPr>
          <w:rFonts w:ascii="Times New Roman" w:hAnsi="Times New Roman" w:cs="Times New Roman"/>
          <w:sz w:val="20"/>
          <w:szCs w:val="20"/>
          <w:u w:val="single"/>
        </w:rPr>
      </w:pPr>
      <w:r w:rsidRPr="0082102C">
        <w:rPr>
          <w:rFonts w:ascii="Times New Roman" w:hAnsi="Times New Roman" w:cs="Times New Roman"/>
          <w:sz w:val="20"/>
          <w:szCs w:val="20"/>
          <w:u w:val="single"/>
        </w:rPr>
        <w:t>Applicability and Instructions</w:t>
      </w:r>
    </w:p>
    <w:p w14:paraId="2746438D" w14:textId="77777777" w:rsidR="00182C41" w:rsidRDefault="00182C41" w:rsidP="00182C41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p w14:paraId="033A07EC" w14:textId="0A56BD1F" w:rsidR="0082102C" w:rsidRDefault="0082102C" w:rsidP="008210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2102C">
        <w:rPr>
          <w:rFonts w:ascii="Times New Roman" w:hAnsi="Times New Roman" w:cs="Times New Roman"/>
          <w:sz w:val="20"/>
          <w:szCs w:val="20"/>
        </w:rPr>
        <w:t xml:space="preserve">Faculty who have a 10 month appointment and who wish to request 2 full months of summer salary/compensation from externally sponsored projects must verify their understanding and compliance with </w:t>
      </w:r>
      <w:r w:rsidR="00C832FA">
        <w:rPr>
          <w:rFonts w:ascii="Times New Roman" w:hAnsi="Times New Roman" w:cs="Times New Roman"/>
          <w:sz w:val="20"/>
          <w:szCs w:val="20"/>
        </w:rPr>
        <w:t>federal regulations and Rowan policy</w:t>
      </w:r>
      <w:r w:rsidRPr="0082102C">
        <w:rPr>
          <w:rFonts w:ascii="Times New Roman" w:hAnsi="Times New Roman" w:cs="Times New Roman"/>
          <w:sz w:val="20"/>
          <w:szCs w:val="20"/>
        </w:rPr>
        <w:t xml:space="preserve"> related to summer salary (months outside their appointment term) and must obtain approval from their Department Chair/Head, Associate Dean or Dean.  1 month of summer salary/compensation is the monthly rate of compensation of the faculty member’s Institutional Base Salary (IBS) related to their 10 month appointment.</w:t>
      </w:r>
    </w:p>
    <w:p w14:paraId="3E05C876" w14:textId="77777777" w:rsidR="0082102C" w:rsidRPr="0082102C" w:rsidRDefault="0082102C" w:rsidP="008210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CABA036" w14:textId="08B5598A" w:rsidR="00C832FA" w:rsidRPr="00C832FA" w:rsidRDefault="00C832FA" w:rsidP="00C832FA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0" w:line="240" w:lineRule="auto"/>
        <w:ind w:left="720" w:hanging="360"/>
        <w:rPr>
          <w:rFonts w:ascii="Times New Roman" w:hAnsi="Times New Roman" w:cs="Times New Roman"/>
          <w:sz w:val="20"/>
          <w:szCs w:val="20"/>
        </w:rPr>
      </w:pPr>
      <w:r w:rsidRPr="00C832FA">
        <w:rPr>
          <w:rFonts w:ascii="Times New Roman" w:hAnsi="Times New Roman" w:cs="Times New Roman"/>
          <w:sz w:val="20"/>
          <w:szCs w:val="20"/>
        </w:rPr>
        <w:t>Complete the form identifying all the sponsored projects where you will receive summer pay for work performed</w:t>
      </w:r>
    </w:p>
    <w:p w14:paraId="0F2E23F8" w14:textId="36330970" w:rsidR="00C832FA" w:rsidRPr="00C832FA" w:rsidRDefault="00C832FA" w:rsidP="00C832FA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0" w:line="240" w:lineRule="auto"/>
        <w:ind w:left="720" w:hanging="360"/>
        <w:rPr>
          <w:rFonts w:ascii="Times New Roman" w:hAnsi="Times New Roman" w:cs="Times New Roman"/>
          <w:sz w:val="20"/>
          <w:szCs w:val="20"/>
        </w:rPr>
      </w:pPr>
      <w:r w:rsidRPr="00C832FA">
        <w:rPr>
          <w:rFonts w:ascii="Times New Roman" w:hAnsi="Times New Roman" w:cs="Times New Roman"/>
          <w:sz w:val="20"/>
          <w:szCs w:val="20"/>
        </w:rPr>
        <w:t>Fill-in the required sections in the Faculty Attestation and Request section</w:t>
      </w:r>
    </w:p>
    <w:p w14:paraId="78268761" w14:textId="7C60FC7E" w:rsidR="00C832FA" w:rsidRPr="00C832FA" w:rsidRDefault="00C832FA" w:rsidP="00C832FA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0" w:line="240" w:lineRule="auto"/>
        <w:ind w:left="720" w:hanging="360"/>
        <w:rPr>
          <w:rFonts w:ascii="Times New Roman" w:hAnsi="Times New Roman" w:cs="Times New Roman"/>
          <w:sz w:val="20"/>
          <w:szCs w:val="20"/>
        </w:rPr>
      </w:pPr>
      <w:r w:rsidRPr="00C832FA">
        <w:rPr>
          <w:rFonts w:ascii="Times New Roman" w:hAnsi="Times New Roman" w:cs="Times New Roman"/>
          <w:sz w:val="20"/>
          <w:szCs w:val="20"/>
        </w:rPr>
        <w:t>Input the required details about the sponsored projects on Page 2</w:t>
      </w:r>
    </w:p>
    <w:p w14:paraId="79248D78" w14:textId="57474F0E" w:rsidR="00C832FA" w:rsidRPr="00C832FA" w:rsidRDefault="00C832FA" w:rsidP="00C832FA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0" w:line="240" w:lineRule="auto"/>
        <w:ind w:left="720" w:hanging="360"/>
        <w:rPr>
          <w:rFonts w:ascii="Times New Roman" w:hAnsi="Times New Roman" w:cs="Times New Roman"/>
          <w:sz w:val="20"/>
          <w:szCs w:val="20"/>
        </w:rPr>
      </w:pPr>
      <w:r w:rsidRPr="00C832FA">
        <w:rPr>
          <w:rFonts w:ascii="Times New Roman" w:hAnsi="Times New Roman" w:cs="Times New Roman"/>
          <w:sz w:val="20"/>
          <w:szCs w:val="20"/>
        </w:rPr>
        <w:t>Submit this completed form to your Department Chair/Head, Associate Dean, or Dean for signature and approval</w:t>
      </w:r>
    </w:p>
    <w:p w14:paraId="0A5430E7" w14:textId="6ACBADFA" w:rsidR="00C832FA" w:rsidRPr="00C832FA" w:rsidRDefault="00C832FA" w:rsidP="00C832FA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0" w:line="240" w:lineRule="auto"/>
        <w:ind w:left="720" w:hanging="360"/>
        <w:rPr>
          <w:rFonts w:ascii="Times New Roman" w:hAnsi="Times New Roman" w:cs="Times New Roman"/>
          <w:sz w:val="20"/>
          <w:szCs w:val="20"/>
        </w:rPr>
      </w:pPr>
      <w:r w:rsidRPr="00C832FA">
        <w:rPr>
          <w:rFonts w:ascii="Times New Roman" w:hAnsi="Times New Roman" w:cs="Times New Roman"/>
          <w:sz w:val="20"/>
          <w:szCs w:val="20"/>
        </w:rPr>
        <w:t>Attach completed and signed form to non-teaching contract(s) submitted for processing via Banner Self Service Em</w:t>
      </w:r>
      <w:r>
        <w:rPr>
          <w:rFonts w:ascii="Times New Roman" w:hAnsi="Times New Roman" w:cs="Times New Roman"/>
          <w:sz w:val="20"/>
          <w:szCs w:val="20"/>
        </w:rPr>
        <w:t>p</w:t>
      </w:r>
      <w:r w:rsidRPr="00C832FA">
        <w:rPr>
          <w:rFonts w:ascii="Times New Roman" w:hAnsi="Times New Roman" w:cs="Times New Roman"/>
          <w:sz w:val="20"/>
          <w:szCs w:val="20"/>
        </w:rPr>
        <w:t>loyee Dashboard</w:t>
      </w:r>
    </w:p>
    <w:p w14:paraId="5AE4CE94" w14:textId="77777777" w:rsidR="00C832FA" w:rsidRPr="00C832FA" w:rsidRDefault="00C832FA" w:rsidP="00C832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1BA0EC1" w14:textId="16D5FA9B" w:rsidR="00182C41" w:rsidRDefault="00C832FA" w:rsidP="00C832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832FA">
        <w:rPr>
          <w:rFonts w:ascii="Times New Roman" w:hAnsi="Times New Roman" w:cs="Times New Roman"/>
          <w:b/>
          <w:color w:val="FF0000"/>
          <w:sz w:val="20"/>
          <w:szCs w:val="20"/>
        </w:rPr>
        <w:t>Note:</w:t>
      </w:r>
      <w:r w:rsidRPr="00C832FA">
        <w:rPr>
          <w:rFonts w:ascii="Times New Roman" w:hAnsi="Times New Roman" w:cs="Times New Roman"/>
          <w:sz w:val="20"/>
          <w:szCs w:val="20"/>
        </w:rPr>
        <w:t xml:space="preserve"> The completed and signed form can be reused for each and every non-teaching summer contract submitted for review and approval as long as the sponsored project is listed o</w:t>
      </w:r>
      <w:bookmarkStart w:id="0" w:name="_GoBack"/>
      <w:bookmarkEnd w:id="0"/>
      <w:r w:rsidRPr="00C832FA">
        <w:rPr>
          <w:rFonts w:ascii="Times New Roman" w:hAnsi="Times New Roman" w:cs="Times New Roman"/>
          <w:sz w:val="20"/>
          <w:szCs w:val="20"/>
        </w:rPr>
        <w:t>n this form.</w:t>
      </w:r>
    </w:p>
    <w:p w14:paraId="39D4DDAD" w14:textId="77777777" w:rsidR="00182C41" w:rsidRP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6490E57" w14:textId="77777777" w:rsid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82C41">
        <w:rPr>
          <w:rFonts w:ascii="Times New Roman" w:hAnsi="Times New Roman" w:cs="Times New Roman"/>
          <w:sz w:val="20"/>
          <w:szCs w:val="20"/>
        </w:rPr>
        <w:t>Faculty Name _________________________ Department ____________________________</w:t>
      </w:r>
    </w:p>
    <w:p w14:paraId="2BB7E6F0" w14:textId="77777777" w:rsidR="00182C41" w:rsidRP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608A9BC" w14:textId="77777777" w:rsidR="0082102C" w:rsidRPr="0082102C" w:rsidRDefault="0082102C" w:rsidP="005F71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82102C">
        <w:rPr>
          <w:rFonts w:ascii="Times New Roman" w:hAnsi="Times New Roman" w:cs="Times New Roman"/>
          <w:b/>
          <w:sz w:val="20"/>
          <w:szCs w:val="20"/>
          <w:u w:val="single"/>
        </w:rPr>
        <w:t>Faculty Attestation and Request</w:t>
      </w:r>
    </w:p>
    <w:p w14:paraId="2DFAC8BF" w14:textId="7A2A09E8" w:rsidR="00182C41" w:rsidRDefault="00182C41" w:rsidP="005F71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82C41">
        <w:rPr>
          <w:rFonts w:ascii="Times New Roman" w:hAnsi="Times New Roman" w:cs="Times New Roman"/>
          <w:sz w:val="20"/>
          <w:szCs w:val="20"/>
        </w:rPr>
        <w:t xml:space="preserve">I am requesting </w:t>
      </w:r>
      <w:r>
        <w:rPr>
          <w:rFonts w:ascii="Times New Roman" w:hAnsi="Times New Roman" w:cs="Times New Roman"/>
          <w:sz w:val="20"/>
          <w:szCs w:val="20"/>
        </w:rPr>
        <w:t>two</w:t>
      </w:r>
      <w:r w:rsidRPr="00182C41">
        <w:rPr>
          <w:rFonts w:ascii="Times New Roman" w:hAnsi="Times New Roman" w:cs="Times New Roman"/>
          <w:sz w:val="20"/>
          <w:szCs w:val="20"/>
        </w:rPr>
        <w:t xml:space="preserve"> months of summer pay for the summer </w:t>
      </w:r>
      <w:r w:rsidR="00FF700F">
        <w:rPr>
          <w:rFonts w:ascii="Times New Roman" w:hAnsi="Times New Roman" w:cs="Times New Roman"/>
          <w:sz w:val="20"/>
          <w:szCs w:val="20"/>
        </w:rPr>
        <w:t>of ________</w:t>
      </w:r>
      <w:r w:rsidR="00950D90">
        <w:rPr>
          <w:rFonts w:ascii="Times New Roman" w:hAnsi="Times New Roman" w:cs="Times New Roman"/>
          <w:sz w:val="20"/>
          <w:szCs w:val="20"/>
        </w:rPr>
        <w:t>___</w:t>
      </w:r>
      <w:r w:rsidR="00FF700F">
        <w:rPr>
          <w:rFonts w:ascii="Times New Roman" w:hAnsi="Times New Roman" w:cs="Times New Roman"/>
          <w:sz w:val="20"/>
          <w:szCs w:val="20"/>
        </w:rPr>
        <w:t xml:space="preserve"> (</w:t>
      </w:r>
      <w:r w:rsidR="00D357B8">
        <w:rPr>
          <w:rFonts w:ascii="Times New Roman" w:hAnsi="Times New Roman" w:cs="Times New Roman"/>
          <w:sz w:val="20"/>
          <w:szCs w:val="20"/>
        </w:rPr>
        <w:t xml:space="preserve">calendar </w:t>
      </w:r>
      <w:r w:rsidR="00FF700F">
        <w:rPr>
          <w:rFonts w:ascii="Times New Roman" w:hAnsi="Times New Roman" w:cs="Times New Roman"/>
          <w:sz w:val="20"/>
          <w:szCs w:val="20"/>
        </w:rPr>
        <w:t xml:space="preserve">year). </w:t>
      </w:r>
      <w:r w:rsidR="00950D90">
        <w:rPr>
          <w:rFonts w:ascii="Times New Roman" w:hAnsi="Times New Roman" w:cs="Times New Roman"/>
          <w:sz w:val="20"/>
          <w:szCs w:val="20"/>
        </w:rPr>
        <w:t xml:space="preserve">The </w:t>
      </w:r>
      <w:r w:rsidR="005D423D">
        <w:rPr>
          <w:rFonts w:ascii="Times New Roman" w:hAnsi="Times New Roman" w:cs="Times New Roman"/>
          <w:sz w:val="20"/>
          <w:szCs w:val="20"/>
        </w:rPr>
        <w:t>externally</w:t>
      </w:r>
      <w:r w:rsidR="00950D90">
        <w:rPr>
          <w:rFonts w:ascii="Times New Roman" w:hAnsi="Times New Roman" w:cs="Times New Roman"/>
          <w:sz w:val="20"/>
          <w:szCs w:val="20"/>
        </w:rPr>
        <w:t xml:space="preserve"> sponsored projects</w:t>
      </w:r>
      <w:r w:rsidR="006A7B36">
        <w:rPr>
          <w:rFonts w:ascii="Times New Roman" w:hAnsi="Times New Roman" w:cs="Times New Roman"/>
          <w:sz w:val="20"/>
          <w:szCs w:val="20"/>
        </w:rPr>
        <w:t xml:space="preserve"> are listed on page 2 of this letter.</w:t>
      </w:r>
      <w:r w:rsidRPr="00182C41">
        <w:rPr>
          <w:rFonts w:ascii="Times New Roman" w:hAnsi="Times New Roman" w:cs="Times New Roman"/>
          <w:sz w:val="20"/>
          <w:szCs w:val="20"/>
        </w:rPr>
        <w:t xml:space="preserve"> I understand </w:t>
      </w:r>
      <w:r w:rsidR="00B029EC">
        <w:rPr>
          <w:rFonts w:ascii="Times New Roman" w:hAnsi="Times New Roman" w:cs="Times New Roman"/>
          <w:sz w:val="20"/>
          <w:szCs w:val="20"/>
        </w:rPr>
        <w:t>that requesting 2</w:t>
      </w:r>
      <w:r w:rsidR="0082102C">
        <w:rPr>
          <w:rFonts w:ascii="Times New Roman" w:hAnsi="Times New Roman" w:cs="Times New Roman"/>
          <w:sz w:val="20"/>
          <w:szCs w:val="20"/>
        </w:rPr>
        <w:t xml:space="preserve"> full</w:t>
      </w:r>
      <w:r w:rsidR="00B029EC">
        <w:rPr>
          <w:rFonts w:ascii="Times New Roman" w:hAnsi="Times New Roman" w:cs="Times New Roman"/>
          <w:sz w:val="20"/>
          <w:szCs w:val="20"/>
        </w:rPr>
        <w:t xml:space="preserve"> </w:t>
      </w:r>
      <w:r w:rsidR="005F719D">
        <w:rPr>
          <w:rFonts w:ascii="Times New Roman" w:hAnsi="Times New Roman" w:cs="Times New Roman"/>
          <w:sz w:val="20"/>
          <w:szCs w:val="20"/>
        </w:rPr>
        <w:t>months of salary compensation is related to federal regulations</w:t>
      </w:r>
      <w:r w:rsidR="006A7B36">
        <w:rPr>
          <w:rFonts w:ascii="Times New Roman" w:hAnsi="Times New Roman" w:cs="Times New Roman"/>
          <w:sz w:val="20"/>
          <w:szCs w:val="20"/>
        </w:rPr>
        <w:t xml:space="preserve">, as promulgated in </w:t>
      </w:r>
      <w:r w:rsidR="006A7B36" w:rsidRPr="006A7B36">
        <w:rPr>
          <w:rFonts w:ascii="Times New Roman" w:hAnsi="Times New Roman" w:cs="Times New Roman"/>
          <w:sz w:val="20"/>
          <w:szCs w:val="20"/>
        </w:rPr>
        <w:t>Uniform Administrative Requirements, Cost Principles, and Audit Requirements for Federal Awards</w:t>
      </w:r>
      <w:r w:rsidR="006A7B36">
        <w:rPr>
          <w:rFonts w:ascii="Times New Roman" w:hAnsi="Times New Roman" w:cs="Times New Roman"/>
          <w:sz w:val="20"/>
          <w:szCs w:val="20"/>
        </w:rPr>
        <w:t>, Code of Federal Regulations (CFR) 200, Title 2 – Grants and Agreements</w:t>
      </w:r>
      <w:r w:rsidRPr="00182C41">
        <w:rPr>
          <w:rFonts w:ascii="Times New Roman" w:hAnsi="Times New Roman" w:cs="Times New Roman"/>
          <w:sz w:val="20"/>
          <w:szCs w:val="20"/>
        </w:rPr>
        <w:t>.</w:t>
      </w:r>
    </w:p>
    <w:p w14:paraId="08F406B4" w14:textId="77777777" w:rsidR="00182C41" w:rsidRP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82E49F4" w14:textId="3EB86B86" w:rsid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82C41">
        <w:rPr>
          <w:rFonts w:ascii="Times New Roman" w:hAnsi="Times New Roman" w:cs="Times New Roman"/>
          <w:sz w:val="20"/>
          <w:szCs w:val="20"/>
        </w:rPr>
        <w:t xml:space="preserve">During the summer period for which I am requesting </w:t>
      </w:r>
      <w:r w:rsidR="006A7B36">
        <w:rPr>
          <w:rFonts w:ascii="Times New Roman" w:hAnsi="Times New Roman" w:cs="Times New Roman"/>
          <w:sz w:val="20"/>
          <w:szCs w:val="20"/>
        </w:rPr>
        <w:t xml:space="preserve">full </w:t>
      </w:r>
      <w:r w:rsidRPr="00182C41">
        <w:rPr>
          <w:rFonts w:ascii="Times New Roman" w:hAnsi="Times New Roman" w:cs="Times New Roman"/>
          <w:sz w:val="20"/>
          <w:szCs w:val="20"/>
        </w:rPr>
        <w:t>summer salary support I will be working full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182C41">
        <w:rPr>
          <w:rFonts w:ascii="Times New Roman" w:hAnsi="Times New Roman" w:cs="Times New Roman"/>
          <w:sz w:val="20"/>
          <w:szCs w:val="20"/>
        </w:rPr>
        <w:t>time</w:t>
      </w:r>
      <w:r>
        <w:rPr>
          <w:rFonts w:ascii="Times New Roman" w:hAnsi="Times New Roman" w:cs="Times New Roman"/>
          <w:sz w:val="20"/>
          <w:szCs w:val="20"/>
        </w:rPr>
        <w:t xml:space="preserve"> on</w:t>
      </w:r>
      <w:r w:rsidR="006A7B36">
        <w:rPr>
          <w:rFonts w:ascii="Times New Roman" w:hAnsi="Times New Roman" w:cs="Times New Roman"/>
          <w:sz w:val="20"/>
          <w:szCs w:val="20"/>
        </w:rPr>
        <w:t xml:space="preserve"> </w:t>
      </w:r>
      <w:r w:rsidRPr="00A55A86">
        <w:rPr>
          <w:rFonts w:ascii="Times New Roman" w:hAnsi="Times New Roman" w:cs="Times New Roman"/>
          <w:i/>
          <w:sz w:val="20"/>
          <w:szCs w:val="20"/>
        </w:rPr>
        <w:t>and</w:t>
      </w:r>
      <w:r w:rsidRPr="00182C41">
        <w:rPr>
          <w:rFonts w:ascii="Times New Roman" w:hAnsi="Times New Roman" w:cs="Times New Roman"/>
          <w:sz w:val="20"/>
          <w:szCs w:val="20"/>
        </w:rPr>
        <w:t xml:space="preserve"> will be performing work directly related to the sponsored projects that are providing summer</w:t>
      </w:r>
      <w:r w:rsidR="006A7B36">
        <w:rPr>
          <w:rFonts w:ascii="Times New Roman" w:hAnsi="Times New Roman" w:cs="Times New Roman"/>
          <w:sz w:val="20"/>
          <w:szCs w:val="20"/>
        </w:rPr>
        <w:t xml:space="preserve"> </w:t>
      </w:r>
      <w:r w:rsidRPr="00182C41">
        <w:rPr>
          <w:rFonts w:ascii="Times New Roman" w:hAnsi="Times New Roman" w:cs="Times New Roman"/>
          <w:sz w:val="20"/>
          <w:szCs w:val="20"/>
        </w:rPr>
        <w:t>compensation.</w:t>
      </w:r>
    </w:p>
    <w:p w14:paraId="32D7F46D" w14:textId="77777777" w:rsidR="00182C41" w:rsidRP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1C8CAD2" w14:textId="1F7628E0" w:rsid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82C41">
        <w:rPr>
          <w:rFonts w:ascii="Times New Roman" w:hAnsi="Times New Roman" w:cs="Times New Roman"/>
          <w:sz w:val="20"/>
          <w:szCs w:val="20"/>
        </w:rPr>
        <w:t>I will not be taking vacation during any of the weeks for which I will be receiving summer salary.</w:t>
      </w:r>
    </w:p>
    <w:p w14:paraId="130AD133" w14:textId="77777777" w:rsidR="006A7B36" w:rsidRPr="00182C41" w:rsidRDefault="006A7B36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E50D578" w14:textId="27D7D8E2" w:rsid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82C41">
        <w:rPr>
          <w:rFonts w:ascii="Times New Roman" w:hAnsi="Times New Roman" w:cs="Times New Roman"/>
          <w:sz w:val="20"/>
          <w:szCs w:val="20"/>
        </w:rPr>
        <w:t>I understand if my summer plans change that I must request, at that time, a corresponding change to</w:t>
      </w:r>
      <w:r w:rsidR="006A7B36">
        <w:rPr>
          <w:rFonts w:ascii="Times New Roman" w:hAnsi="Times New Roman" w:cs="Times New Roman"/>
          <w:sz w:val="20"/>
          <w:szCs w:val="20"/>
        </w:rPr>
        <w:t xml:space="preserve"> </w:t>
      </w:r>
      <w:r w:rsidRPr="00182C41">
        <w:rPr>
          <w:rFonts w:ascii="Times New Roman" w:hAnsi="Times New Roman" w:cs="Times New Roman"/>
          <w:sz w:val="20"/>
          <w:szCs w:val="20"/>
        </w:rPr>
        <w:t xml:space="preserve">my summer compensation, including if </w:t>
      </w:r>
      <w:r w:rsidR="005F719D">
        <w:rPr>
          <w:rFonts w:ascii="Times New Roman" w:hAnsi="Times New Roman" w:cs="Times New Roman"/>
          <w:sz w:val="20"/>
          <w:szCs w:val="20"/>
        </w:rPr>
        <w:t>I</w:t>
      </w:r>
      <w:r w:rsidR="006A7B36">
        <w:rPr>
          <w:rFonts w:ascii="Times New Roman" w:hAnsi="Times New Roman" w:cs="Times New Roman"/>
          <w:sz w:val="20"/>
          <w:szCs w:val="20"/>
        </w:rPr>
        <w:t xml:space="preserve"> change the</w:t>
      </w:r>
      <w:r w:rsidR="005F719D">
        <w:rPr>
          <w:rFonts w:ascii="Times New Roman" w:hAnsi="Times New Roman" w:cs="Times New Roman"/>
          <w:sz w:val="20"/>
          <w:szCs w:val="20"/>
        </w:rPr>
        <w:t xml:space="preserve"> </w:t>
      </w:r>
      <w:r w:rsidR="006A7B36">
        <w:rPr>
          <w:rFonts w:ascii="Times New Roman" w:hAnsi="Times New Roman" w:cs="Times New Roman"/>
          <w:sz w:val="20"/>
          <w:szCs w:val="20"/>
        </w:rPr>
        <w:t>amount of time I intend or intended</w:t>
      </w:r>
      <w:r w:rsidRPr="00182C41">
        <w:rPr>
          <w:rFonts w:ascii="Times New Roman" w:hAnsi="Times New Roman" w:cs="Times New Roman"/>
          <w:sz w:val="20"/>
          <w:szCs w:val="20"/>
        </w:rPr>
        <w:t xml:space="preserve"> to </w:t>
      </w:r>
      <w:r w:rsidR="005F719D">
        <w:rPr>
          <w:rFonts w:ascii="Times New Roman" w:hAnsi="Times New Roman" w:cs="Times New Roman"/>
          <w:sz w:val="20"/>
          <w:szCs w:val="20"/>
        </w:rPr>
        <w:t xml:space="preserve">work </w:t>
      </w:r>
      <w:r w:rsidRPr="00182C41">
        <w:rPr>
          <w:rFonts w:ascii="Times New Roman" w:hAnsi="Times New Roman" w:cs="Times New Roman"/>
          <w:sz w:val="20"/>
          <w:szCs w:val="20"/>
        </w:rPr>
        <w:t>on each</w:t>
      </w:r>
      <w:r w:rsidR="006A7B36">
        <w:rPr>
          <w:rFonts w:ascii="Times New Roman" w:hAnsi="Times New Roman" w:cs="Times New Roman"/>
          <w:sz w:val="20"/>
          <w:szCs w:val="20"/>
        </w:rPr>
        <w:t xml:space="preserve"> and any </w:t>
      </w:r>
      <w:r w:rsidRPr="00182C41">
        <w:rPr>
          <w:rFonts w:ascii="Times New Roman" w:hAnsi="Times New Roman" w:cs="Times New Roman"/>
          <w:sz w:val="20"/>
          <w:szCs w:val="20"/>
        </w:rPr>
        <w:t>activity/project.</w:t>
      </w:r>
    </w:p>
    <w:p w14:paraId="2E1A3DB4" w14:textId="77777777" w:rsidR="00182C41" w:rsidRP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89E6771" w14:textId="05B58153" w:rsid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82C41">
        <w:rPr>
          <w:rFonts w:ascii="Times New Roman" w:hAnsi="Times New Roman" w:cs="Times New Roman"/>
          <w:sz w:val="20"/>
          <w:szCs w:val="20"/>
        </w:rPr>
        <w:t>I understand that I must certify per the University’s effort certification procedures that I have actually</w:t>
      </w:r>
      <w:r w:rsidR="006A7B36">
        <w:rPr>
          <w:rFonts w:ascii="Times New Roman" w:hAnsi="Times New Roman" w:cs="Times New Roman"/>
          <w:sz w:val="20"/>
          <w:szCs w:val="20"/>
        </w:rPr>
        <w:t xml:space="preserve"> </w:t>
      </w:r>
      <w:r w:rsidRPr="00182C41">
        <w:rPr>
          <w:rFonts w:ascii="Times New Roman" w:hAnsi="Times New Roman" w:cs="Times New Roman"/>
          <w:sz w:val="20"/>
          <w:szCs w:val="20"/>
        </w:rPr>
        <w:t>worked on the sponsored research projects during the summer period for which I receive summer</w:t>
      </w:r>
      <w:r w:rsidR="006A7B36">
        <w:rPr>
          <w:rFonts w:ascii="Times New Roman" w:hAnsi="Times New Roman" w:cs="Times New Roman"/>
          <w:sz w:val="20"/>
          <w:szCs w:val="20"/>
        </w:rPr>
        <w:t xml:space="preserve"> </w:t>
      </w:r>
      <w:r w:rsidRPr="00182C41">
        <w:rPr>
          <w:rFonts w:ascii="Times New Roman" w:hAnsi="Times New Roman" w:cs="Times New Roman"/>
          <w:sz w:val="20"/>
          <w:szCs w:val="20"/>
        </w:rPr>
        <w:t>salary and for the amount of time for which I have been compensated.</w:t>
      </w:r>
    </w:p>
    <w:p w14:paraId="3C7818C6" w14:textId="77777777" w:rsidR="002D318B" w:rsidRDefault="002D318B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FF30330" w14:textId="77777777" w:rsidR="00182C41" w:rsidRP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8CE178F" w14:textId="78A4B7DC" w:rsidR="00182C41" w:rsidRP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82C41">
        <w:rPr>
          <w:rFonts w:ascii="Times New Roman" w:hAnsi="Times New Roman" w:cs="Times New Roman"/>
          <w:sz w:val="20"/>
          <w:szCs w:val="20"/>
        </w:rPr>
        <w:t>_______________________________________</w:t>
      </w:r>
      <w:r w:rsidR="00181D42">
        <w:rPr>
          <w:rFonts w:ascii="Times New Roman" w:hAnsi="Times New Roman" w:cs="Times New Roman"/>
          <w:sz w:val="20"/>
          <w:szCs w:val="20"/>
        </w:rPr>
        <w:t>_________</w:t>
      </w:r>
      <w:r>
        <w:rPr>
          <w:rFonts w:ascii="Times New Roman" w:hAnsi="Times New Roman" w:cs="Times New Roman"/>
          <w:sz w:val="20"/>
          <w:szCs w:val="20"/>
        </w:rPr>
        <w:t xml:space="preserve">                                 </w:t>
      </w:r>
      <w:r w:rsidR="00181D42">
        <w:rPr>
          <w:rFonts w:ascii="Times New Roman" w:hAnsi="Times New Roman" w:cs="Times New Roman"/>
          <w:sz w:val="20"/>
          <w:szCs w:val="20"/>
        </w:rPr>
        <w:tab/>
      </w:r>
      <w:r w:rsidR="00181D42">
        <w:rPr>
          <w:rFonts w:ascii="Times New Roman" w:hAnsi="Times New Roman" w:cs="Times New Roman"/>
          <w:sz w:val="20"/>
          <w:szCs w:val="20"/>
        </w:rPr>
        <w:tab/>
      </w:r>
      <w:r w:rsidR="00DF3125">
        <w:rPr>
          <w:rFonts w:ascii="Times New Roman" w:hAnsi="Times New Roman" w:cs="Times New Roman"/>
          <w:sz w:val="20"/>
          <w:szCs w:val="20"/>
        </w:rPr>
        <w:t xml:space="preserve">                  </w:t>
      </w:r>
      <w:r w:rsidRPr="00182C41">
        <w:rPr>
          <w:rFonts w:ascii="Times New Roman" w:hAnsi="Times New Roman" w:cs="Times New Roman"/>
          <w:sz w:val="20"/>
          <w:szCs w:val="20"/>
        </w:rPr>
        <w:t>_____________</w:t>
      </w:r>
      <w:r w:rsidR="00181D42">
        <w:rPr>
          <w:rFonts w:ascii="Times New Roman" w:hAnsi="Times New Roman" w:cs="Times New Roman"/>
          <w:sz w:val="20"/>
          <w:szCs w:val="20"/>
        </w:rPr>
        <w:t>___</w:t>
      </w:r>
    </w:p>
    <w:p w14:paraId="456AC1F5" w14:textId="3944A150" w:rsidR="00182C41" w:rsidRP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82C41">
        <w:rPr>
          <w:rFonts w:ascii="Times New Roman" w:hAnsi="Times New Roman" w:cs="Times New Roman"/>
          <w:sz w:val="20"/>
          <w:szCs w:val="20"/>
        </w:rPr>
        <w:t xml:space="preserve">Faculty Signature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    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181D42">
        <w:rPr>
          <w:rFonts w:ascii="Times New Roman" w:hAnsi="Times New Roman" w:cs="Times New Roman"/>
          <w:sz w:val="20"/>
          <w:szCs w:val="20"/>
        </w:rPr>
        <w:tab/>
      </w:r>
      <w:r w:rsidR="00181D42">
        <w:rPr>
          <w:rFonts w:ascii="Times New Roman" w:hAnsi="Times New Roman" w:cs="Times New Roman"/>
          <w:sz w:val="20"/>
          <w:szCs w:val="20"/>
        </w:rPr>
        <w:tab/>
      </w:r>
      <w:r w:rsidR="00DF3125">
        <w:rPr>
          <w:rFonts w:ascii="Times New Roman" w:hAnsi="Times New Roman" w:cs="Times New Roman"/>
          <w:sz w:val="20"/>
          <w:szCs w:val="20"/>
        </w:rPr>
        <w:t xml:space="preserve">                                          </w:t>
      </w:r>
      <w:r w:rsidRPr="00182C41">
        <w:rPr>
          <w:rFonts w:ascii="Times New Roman" w:hAnsi="Times New Roman" w:cs="Times New Roman"/>
          <w:sz w:val="20"/>
          <w:szCs w:val="20"/>
        </w:rPr>
        <w:t>Date</w:t>
      </w:r>
    </w:p>
    <w:p w14:paraId="2B9FBB42" w14:textId="77777777" w:rsid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0F08DE7" w14:textId="184AD537" w:rsid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82C41">
        <w:rPr>
          <w:rFonts w:ascii="Times New Roman" w:hAnsi="Times New Roman" w:cs="Times New Roman"/>
          <w:sz w:val="20"/>
          <w:szCs w:val="20"/>
        </w:rPr>
        <w:t>I agree to this request and understand that the faculty member must meet the associated regulatory</w:t>
      </w:r>
      <w:r w:rsidR="006A7B36">
        <w:rPr>
          <w:rFonts w:ascii="Times New Roman" w:hAnsi="Times New Roman" w:cs="Times New Roman"/>
          <w:sz w:val="20"/>
          <w:szCs w:val="20"/>
        </w:rPr>
        <w:t xml:space="preserve"> </w:t>
      </w:r>
      <w:r w:rsidRPr="00182C41">
        <w:rPr>
          <w:rFonts w:ascii="Times New Roman" w:hAnsi="Times New Roman" w:cs="Times New Roman"/>
          <w:sz w:val="20"/>
          <w:szCs w:val="20"/>
        </w:rPr>
        <w:t xml:space="preserve">and </w:t>
      </w:r>
      <w:r w:rsidR="006A7B36">
        <w:rPr>
          <w:rFonts w:ascii="Times New Roman" w:hAnsi="Times New Roman" w:cs="Times New Roman"/>
          <w:sz w:val="20"/>
          <w:szCs w:val="20"/>
        </w:rPr>
        <w:t xml:space="preserve">Rowan </w:t>
      </w:r>
      <w:r w:rsidRPr="00182C41">
        <w:rPr>
          <w:rFonts w:ascii="Times New Roman" w:hAnsi="Times New Roman" w:cs="Times New Roman"/>
          <w:sz w:val="20"/>
          <w:szCs w:val="20"/>
        </w:rPr>
        <w:t>policy</w:t>
      </w:r>
      <w:r w:rsidR="006A7B36">
        <w:rPr>
          <w:rFonts w:ascii="Times New Roman" w:hAnsi="Times New Roman" w:cs="Times New Roman"/>
          <w:sz w:val="20"/>
          <w:szCs w:val="20"/>
        </w:rPr>
        <w:t xml:space="preserve"> and </w:t>
      </w:r>
      <w:proofErr w:type="gramStart"/>
      <w:r w:rsidR="006A7B36">
        <w:rPr>
          <w:rFonts w:ascii="Times New Roman" w:hAnsi="Times New Roman" w:cs="Times New Roman"/>
          <w:sz w:val="20"/>
          <w:szCs w:val="20"/>
        </w:rPr>
        <w:t>procedure</w:t>
      </w:r>
      <w:proofErr w:type="gramEnd"/>
      <w:r w:rsidRPr="00182C41">
        <w:rPr>
          <w:rFonts w:ascii="Times New Roman" w:hAnsi="Times New Roman" w:cs="Times New Roman"/>
          <w:sz w:val="20"/>
          <w:szCs w:val="20"/>
        </w:rPr>
        <w:t xml:space="preserve"> requirements. A copy of this approved form </w:t>
      </w:r>
      <w:r w:rsidR="006A7B36">
        <w:rPr>
          <w:rFonts w:ascii="Times New Roman" w:hAnsi="Times New Roman" w:cs="Times New Roman"/>
          <w:sz w:val="20"/>
          <w:szCs w:val="20"/>
        </w:rPr>
        <w:t>must</w:t>
      </w:r>
      <w:r w:rsidRPr="00182C41">
        <w:rPr>
          <w:rFonts w:ascii="Times New Roman" w:hAnsi="Times New Roman" w:cs="Times New Roman"/>
          <w:sz w:val="20"/>
          <w:szCs w:val="20"/>
        </w:rPr>
        <w:t xml:space="preserve"> be maintained by the </w:t>
      </w:r>
      <w:r w:rsidR="00DF3125">
        <w:rPr>
          <w:rFonts w:ascii="Times New Roman" w:hAnsi="Times New Roman" w:cs="Times New Roman"/>
          <w:sz w:val="20"/>
          <w:szCs w:val="20"/>
        </w:rPr>
        <w:t xml:space="preserve">faculty and </w:t>
      </w:r>
      <w:r w:rsidRPr="00182C41">
        <w:rPr>
          <w:rFonts w:ascii="Times New Roman" w:hAnsi="Times New Roman" w:cs="Times New Roman"/>
          <w:sz w:val="20"/>
          <w:szCs w:val="20"/>
        </w:rPr>
        <w:t>department.</w:t>
      </w:r>
    </w:p>
    <w:p w14:paraId="05EDA97E" w14:textId="78F7F764" w:rsidR="002D318B" w:rsidRDefault="002D318B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BDAB68E" w14:textId="5799D28D" w:rsidR="002D318B" w:rsidRDefault="002D318B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32F4D27" w14:textId="1530ADAF" w:rsidR="002D318B" w:rsidRDefault="00DF3125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__________________________________________________________________________</w:t>
      </w:r>
    </w:p>
    <w:p w14:paraId="1DC0B5A6" w14:textId="3451A24F" w:rsidR="00DF3125" w:rsidRDefault="00DF3125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partment Head/Chair, Associate Dean, or Dean Name</w:t>
      </w:r>
    </w:p>
    <w:p w14:paraId="2A099F00" w14:textId="51426C50" w:rsidR="00DF3125" w:rsidRDefault="00DF3125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C4212AC" w14:textId="77777777" w:rsidR="00DF3125" w:rsidRPr="00182C41" w:rsidRDefault="00DF3125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780751E" w14:textId="7963871F" w:rsidR="00182C41" w:rsidRPr="00182C41" w:rsidRDefault="00182C41" w:rsidP="00182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82C41">
        <w:rPr>
          <w:rFonts w:ascii="Times New Roman" w:hAnsi="Times New Roman" w:cs="Times New Roman"/>
          <w:sz w:val="20"/>
          <w:szCs w:val="20"/>
        </w:rPr>
        <w:t>_______________________________________</w:t>
      </w:r>
      <w:r w:rsidR="00181D42">
        <w:rPr>
          <w:rFonts w:ascii="Times New Roman" w:hAnsi="Times New Roman" w:cs="Times New Roman"/>
          <w:sz w:val="20"/>
          <w:szCs w:val="20"/>
        </w:rPr>
        <w:t>______________</w:t>
      </w:r>
      <w:r w:rsidR="00DF3125">
        <w:rPr>
          <w:rFonts w:ascii="Times New Roman" w:hAnsi="Times New Roman" w:cs="Times New Roman"/>
          <w:sz w:val="20"/>
          <w:szCs w:val="20"/>
        </w:rPr>
        <w:t>_____________________</w:t>
      </w:r>
      <w:r w:rsidR="00181D42">
        <w:rPr>
          <w:rFonts w:ascii="Times New Roman" w:hAnsi="Times New Roman" w:cs="Times New Roman"/>
          <w:sz w:val="20"/>
          <w:szCs w:val="20"/>
        </w:rPr>
        <w:t xml:space="preserve">  </w:t>
      </w:r>
      <w:r w:rsidR="00DF3125">
        <w:rPr>
          <w:rFonts w:ascii="Times New Roman" w:hAnsi="Times New Roman" w:cs="Times New Roman"/>
          <w:sz w:val="20"/>
          <w:szCs w:val="20"/>
        </w:rPr>
        <w:t xml:space="preserve">                </w:t>
      </w:r>
      <w:r w:rsidR="00181D42">
        <w:rPr>
          <w:rFonts w:ascii="Times New Roman" w:hAnsi="Times New Roman" w:cs="Times New Roman"/>
          <w:sz w:val="20"/>
          <w:szCs w:val="20"/>
        </w:rPr>
        <w:t xml:space="preserve"> </w:t>
      </w:r>
      <w:r w:rsidRPr="00182C41">
        <w:rPr>
          <w:rFonts w:ascii="Times New Roman" w:hAnsi="Times New Roman" w:cs="Times New Roman"/>
          <w:sz w:val="20"/>
          <w:szCs w:val="20"/>
        </w:rPr>
        <w:t>________________</w:t>
      </w:r>
    </w:p>
    <w:p w14:paraId="0619BB19" w14:textId="66CBFF8F" w:rsidR="00182C41" w:rsidRDefault="00181D42" w:rsidP="00182C41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partment Head/Chair</w:t>
      </w:r>
      <w:r w:rsidR="00DF3125">
        <w:rPr>
          <w:rFonts w:ascii="Times New Roman" w:hAnsi="Times New Roman" w:cs="Times New Roman"/>
          <w:sz w:val="20"/>
          <w:szCs w:val="20"/>
        </w:rPr>
        <w:t>, Associate Dean, or Dean</w:t>
      </w:r>
      <w:r w:rsidRPr="00182C41">
        <w:rPr>
          <w:rFonts w:ascii="Times New Roman" w:hAnsi="Times New Roman" w:cs="Times New Roman"/>
          <w:sz w:val="20"/>
          <w:szCs w:val="20"/>
        </w:rPr>
        <w:t xml:space="preserve"> </w:t>
      </w:r>
      <w:r w:rsidR="00182C41" w:rsidRPr="00182C41">
        <w:rPr>
          <w:rFonts w:ascii="Times New Roman" w:hAnsi="Times New Roman" w:cs="Times New Roman"/>
          <w:sz w:val="20"/>
          <w:szCs w:val="20"/>
        </w:rPr>
        <w:t xml:space="preserve">Signature </w:t>
      </w:r>
      <w:r w:rsidR="00182C41" w:rsidRPr="002D318B">
        <w:rPr>
          <w:rFonts w:ascii="Times New Roman" w:hAnsi="Times New Roman" w:cs="Times New Roman"/>
          <w:sz w:val="20"/>
          <w:szCs w:val="20"/>
        </w:rPr>
        <w:t>(this signature is not assignable)</w:t>
      </w:r>
      <w:r w:rsidR="00182C41" w:rsidRPr="00182C41">
        <w:rPr>
          <w:rFonts w:ascii="Times New Roman" w:hAnsi="Times New Roman" w:cs="Times New Roman"/>
          <w:sz w:val="20"/>
          <w:szCs w:val="20"/>
        </w:rPr>
        <w:t xml:space="preserve"> </w:t>
      </w:r>
      <w:r w:rsidR="00182C41">
        <w:rPr>
          <w:rFonts w:ascii="Times New Roman" w:hAnsi="Times New Roman" w:cs="Times New Roman"/>
          <w:sz w:val="20"/>
          <w:szCs w:val="20"/>
        </w:rPr>
        <w:tab/>
      </w:r>
      <w:r w:rsidR="00182C41">
        <w:rPr>
          <w:rFonts w:ascii="Times New Roman" w:hAnsi="Times New Roman" w:cs="Times New Roman"/>
          <w:sz w:val="20"/>
          <w:szCs w:val="20"/>
        </w:rPr>
        <w:tab/>
      </w:r>
      <w:r w:rsidR="00182C41">
        <w:rPr>
          <w:rFonts w:ascii="Times New Roman" w:hAnsi="Times New Roman" w:cs="Times New Roman"/>
          <w:sz w:val="20"/>
          <w:szCs w:val="20"/>
        </w:rPr>
        <w:tab/>
      </w:r>
      <w:r w:rsidR="00182C41" w:rsidRPr="00182C41">
        <w:rPr>
          <w:rFonts w:ascii="Times New Roman" w:hAnsi="Times New Roman" w:cs="Times New Roman"/>
          <w:sz w:val="20"/>
          <w:szCs w:val="20"/>
        </w:rPr>
        <w:t>Date</w:t>
      </w:r>
    </w:p>
    <w:p w14:paraId="09A3F68C" w14:textId="4B2C6327" w:rsidR="006A7B36" w:rsidRDefault="006A7B36" w:rsidP="00182C41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4477F02" w14:textId="25F51C3B" w:rsidR="006A7B36" w:rsidRDefault="006A7B36" w:rsidP="00182C41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B34EEC0" w14:textId="6F3B72AC" w:rsidR="006A7B36" w:rsidRDefault="006A7B36" w:rsidP="00182C41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EA9A875" w14:textId="66910F07" w:rsidR="006A7B36" w:rsidRPr="002333D7" w:rsidRDefault="002333D7" w:rsidP="006A7B36">
      <w:pPr>
        <w:spacing w:after="0"/>
        <w:jc w:val="center"/>
        <w:rPr>
          <w:rFonts w:ascii="Times New Roman" w:hAnsi="Times New Roman" w:cs="Times New Roman"/>
          <w:sz w:val="28"/>
          <w:szCs w:val="20"/>
        </w:rPr>
      </w:pPr>
      <w:r w:rsidRPr="002333D7">
        <w:rPr>
          <w:rFonts w:ascii="Times New Roman" w:hAnsi="Times New Roman" w:cs="Times New Roman"/>
          <w:sz w:val="28"/>
          <w:szCs w:val="20"/>
        </w:rPr>
        <w:t xml:space="preserve">List of </w:t>
      </w:r>
      <w:r w:rsidR="003639F7">
        <w:rPr>
          <w:rFonts w:ascii="Times New Roman" w:hAnsi="Times New Roman" w:cs="Times New Roman"/>
          <w:sz w:val="28"/>
          <w:szCs w:val="20"/>
        </w:rPr>
        <w:t>Externally</w:t>
      </w:r>
      <w:r w:rsidRPr="002333D7">
        <w:rPr>
          <w:rFonts w:ascii="Times New Roman" w:hAnsi="Times New Roman" w:cs="Times New Roman"/>
          <w:sz w:val="28"/>
          <w:szCs w:val="20"/>
        </w:rPr>
        <w:t xml:space="preserve"> Sponsored Projects</w:t>
      </w:r>
      <w:r w:rsidR="00BF7FCD">
        <w:rPr>
          <w:rFonts w:ascii="Times New Roman" w:hAnsi="Times New Roman" w:cs="Times New Roman"/>
          <w:sz w:val="28"/>
          <w:szCs w:val="20"/>
        </w:rPr>
        <w:t xml:space="preserve"> </w:t>
      </w:r>
    </w:p>
    <w:p w14:paraId="16F3FB99" w14:textId="77777777" w:rsidR="002333D7" w:rsidRDefault="002333D7" w:rsidP="002333D7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103"/>
        <w:tblW w:w="11245" w:type="dxa"/>
        <w:tblLook w:val="04A0" w:firstRow="1" w:lastRow="0" w:firstColumn="1" w:lastColumn="0" w:noHBand="0" w:noVBand="1"/>
      </w:tblPr>
      <w:tblGrid>
        <w:gridCol w:w="1316"/>
        <w:gridCol w:w="5519"/>
        <w:gridCol w:w="3284"/>
        <w:gridCol w:w="1126"/>
      </w:tblGrid>
      <w:tr w:rsidR="00002A34" w14:paraId="12E971B3" w14:textId="77777777" w:rsidTr="00002A34">
        <w:tc>
          <w:tcPr>
            <w:tcW w:w="1316" w:type="dxa"/>
          </w:tcPr>
          <w:p w14:paraId="5B10E299" w14:textId="77777777" w:rsidR="00002A34" w:rsidRPr="00002A34" w:rsidRDefault="00002A34" w:rsidP="00002A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02A34">
              <w:rPr>
                <w:rFonts w:ascii="Times New Roman" w:hAnsi="Times New Roman" w:cs="Times New Roman"/>
                <w:sz w:val="20"/>
                <w:szCs w:val="20"/>
              </w:rPr>
              <w:t>Grant ID (G5XXXXX)</w:t>
            </w:r>
          </w:p>
        </w:tc>
        <w:tc>
          <w:tcPr>
            <w:tcW w:w="5519" w:type="dxa"/>
          </w:tcPr>
          <w:p w14:paraId="31D1E10C" w14:textId="77777777" w:rsidR="00002A34" w:rsidRPr="00002A34" w:rsidRDefault="00002A34" w:rsidP="00002A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02A34">
              <w:rPr>
                <w:rFonts w:ascii="Times New Roman" w:hAnsi="Times New Roman" w:cs="Times New Roman"/>
                <w:sz w:val="20"/>
                <w:szCs w:val="20"/>
              </w:rPr>
              <w:t>Project Title (Short/Abridged)</w:t>
            </w:r>
          </w:p>
        </w:tc>
        <w:tc>
          <w:tcPr>
            <w:tcW w:w="3284" w:type="dxa"/>
          </w:tcPr>
          <w:p w14:paraId="5BB35E8D" w14:textId="77777777" w:rsidR="00002A34" w:rsidRPr="00002A34" w:rsidRDefault="00002A34" w:rsidP="00002A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02A34">
              <w:rPr>
                <w:rFonts w:ascii="Times New Roman" w:hAnsi="Times New Roman" w:cs="Times New Roman"/>
                <w:sz w:val="20"/>
                <w:szCs w:val="20"/>
              </w:rPr>
              <w:t>Sponsor</w:t>
            </w:r>
          </w:p>
        </w:tc>
        <w:tc>
          <w:tcPr>
            <w:tcW w:w="1126" w:type="dxa"/>
          </w:tcPr>
          <w:p w14:paraId="0B3F3539" w14:textId="676829EC" w:rsidR="00002A34" w:rsidRPr="00002A34" w:rsidRDefault="00002A34" w:rsidP="00002A3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# of Months</w:t>
            </w:r>
            <w:r w:rsidR="0082102C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002A34" w14:paraId="51F82C5B" w14:textId="77777777" w:rsidTr="00002A34">
        <w:trPr>
          <w:trHeight w:val="720"/>
        </w:trPr>
        <w:tc>
          <w:tcPr>
            <w:tcW w:w="1316" w:type="dxa"/>
          </w:tcPr>
          <w:p w14:paraId="20BB9707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9" w:type="dxa"/>
          </w:tcPr>
          <w:p w14:paraId="579DA775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4" w:type="dxa"/>
          </w:tcPr>
          <w:p w14:paraId="562E0B05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6" w:type="dxa"/>
          </w:tcPr>
          <w:p w14:paraId="3F699EA6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A34" w14:paraId="4EEF7D02" w14:textId="77777777" w:rsidTr="00002A34">
        <w:trPr>
          <w:trHeight w:val="720"/>
        </w:trPr>
        <w:tc>
          <w:tcPr>
            <w:tcW w:w="1316" w:type="dxa"/>
          </w:tcPr>
          <w:p w14:paraId="38CA8809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9" w:type="dxa"/>
          </w:tcPr>
          <w:p w14:paraId="4CD1871A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4" w:type="dxa"/>
          </w:tcPr>
          <w:p w14:paraId="1D38D560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6" w:type="dxa"/>
          </w:tcPr>
          <w:p w14:paraId="285E910E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A34" w14:paraId="009B04C3" w14:textId="77777777" w:rsidTr="00002A34">
        <w:trPr>
          <w:trHeight w:val="720"/>
        </w:trPr>
        <w:tc>
          <w:tcPr>
            <w:tcW w:w="1316" w:type="dxa"/>
          </w:tcPr>
          <w:p w14:paraId="549B9509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9" w:type="dxa"/>
          </w:tcPr>
          <w:p w14:paraId="6FB155E7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4" w:type="dxa"/>
          </w:tcPr>
          <w:p w14:paraId="013984BE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6" w:type="dxa"/>
          </w:tcPr>
          <w:p w14:paraId="16A63063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A34" w14:paraId="44CCF6D9" w14:textId="77777777" w:rsidTr="00002A34">
        <w:trPr>
          <w:trHeight w:val="720"/>
        </w:trPr>
        <w:tc>
          <w:tcPr>
            <w:tcW w:w="1316" w:type="dxa"/>
          </w:tcPr>
          <w:p w14:paraId="56124DB2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9" w:type="dxa"/>
          </w:tcPr>
          <w:p w14:paraId="173B853D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4" w:type="dxa"/>
          </w:tcPr>
          <w:p w14:paraId="61733B24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6" w:type="dxa"/>
          </w:tcPr>
          <w:p w14:paraId="1CB0C6F2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A34" w14:paraId="3A8CA7C9" w14:textId="77777777" w:rsidTr="00002A34">
        <w:trPr>
          <w:trHeight w:val="720"/>
        </w:trPr>
        <w:tc>
          <w:tcPr>
            <w:tcW w:w="1316" w:type="dxa"/>
          </w:tcPr>
          <w:p w14:paraId="0626C0DF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9" w:type="dxa"/>
          </w:tcPr>
          <w:p w14:paraId="17C1DCEB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4" w:type="dxa"/>
          </w:tcPr>
          <w:p w14:paraId="0344D5CD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6" w:type="dxa"/>
          </w:tcPr>
          <w:p w14:paraId="02CAD652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A34" w14:paraId="79613910" w14:textId="77777777" w:rsidTr="00002A34">
        <w:trPr>
          <w:trHeight w:val="720"/>
        </w:trPr>
        <w:tc>
          <w:tcPr>
            <w:tcW w:w="1316" w:type="dxa"/>
          </w:tcPr>
          <w:p w14:paraId="410DAA00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9" w:type="dxa"/>
          </w:tcPr>
          <w:p w14:paraId="443F87FC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4" w:type="dxa"/>
          </w:tcPr>
          <w:p w14:paraId="54509B0C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6" w:type="dxa"/>
          </w:tcPr>
          <w:p w14:paraId="335906A8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A34" w14:paraId="0AB6EEA0" w14:textId="77777777" w:rsidTr="00002A34">
        <w:trPr>
          <w:trHeight w:val="720"/>
        </w:trPr>
        <w:tc>
          <w:tcPr>
            <w:tcW w:w="1316" w:type="dxa"/>
          </w:tcPr>
          <w:p w14:paraId="21D71972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9" w:type="dxa"/>
          </w:tcPr>
          <w:p w14:paraId="53F7DCFD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4" w:type="dxa"/>
          </w:tcPr>
          <w:p w14:paraId="66E5C70D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6" w:type="dxa"/>
          </w:tcPr>
          <w:p w14:paraId="18122234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A34" w14:paraId="7C11CB2F" w14:textId="77777777" w:rsidTr="00002A34">
        <w:trPr>
          <w:trHeight w:val="720"/>
        </w:trPr>
        <w:tc>
          <w:tcPr>
            <w:tcW w:w="1316" w:type="dxa"/>
          </w:tcPr>
          <w:p w14:paraId="26ED196A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9" w:type="dxa"/>
          </w:tcPr>
          <w:p w14:paraId="70F4AE34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4" w:type="dxa"/>
          </w:tcPr>
          <w:p w14:paraId="75CBF1A8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6" w:type="dxa"/>
          </w:tcPr>
          <w:p w14:paraId="2C02A21C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A34" w14:paraId="38E64905" w14:textId="77777777" w:rsidTr="00002A34">
        <w:trPr>
          <w:trHeight w:val="720"/>
        </w:trPr>
        <w:tc>
          <w:tcPr>
            <w:tcW w:w="1316" w:type="dxa"/>
          </w:tcPr>
          <w:p w14:paraId="51ACC10F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9" w:type="dxa"/>
          </w:tcPr>
          <w:p w14:paraId="6B77475F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4" w:type="dxa"/>
          </w:tcPr>
          <w:p w14:paraId="59F9E911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6" w:type="dxa"/>
          </w:tcPr>
          <w:p w14:paraId="636F1E32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02A34" w14:paraId="1872832E" w14:textId="77777777" w:rsidTr="00002A34">
        <w:trPr>
          <w:trHeight w:val="720"/>
        </w:trPr>
        <w:tc>
          <w:tcPr>
            <w:tcW w:w="1316" w:type="dxa"/>
          </w:tcPr>
          <w:p w14:paraId="758C0B05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9" w:type="dxa"/>
          </w:tcPr>
          <w:p w14:paraId="188FC697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84" w:type="dxa"/>
          </w:tcPr>
          <w:p w14:paraId="5EC2476D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6" w:type="dxa"/>
          </w:tcPr>
          <w:p w14:paraId="5E3AFFC1" w14:textId="77777777" w:rsidR="00002A34" w:rsidRDefault="00002A34" w:rsidP="00002A3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7D9FC72" w14:textId="4B08ABE1" w:rsidR="006A7B36" w:rsidRDefault="006A7B36" w:rsidP="00182C41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76D2287" w14:textId="0C9137AC" w:rsidR="006A7B36" w:rsidRDefault="006A7B36" w:rsidP="00182C41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A1185AB" w14:textId="4DCD2697" w:rsidR="006A7B36" w:rsidRPr="00182C41" w:rsidRDefault="0082102C" w:rsidP="0082102C">
      <w:pPr>
        <w:spacing w:after="0"/>
        <w:ind w:left="-630"/>
        <w:rPr>
          <w:rFonts w:ascii="Times New Roman" w:hAnsi="Times New Roman" w:cs="Times New Roman"/>
          <w:sz w:val="20"/>
          <w:szCs w:val="20"/>
        </w:rPr>
      </w:pPr>
      <w:r w:rsidRPr="0082102C">
        <w:rPr>
          <w:rFonts w:ascii="Times New Roman" w:hAnsi="Times New Roman" w:cs="Times New Roman"/>
          <w:sz w:val="20"/>
          <w:szCs w:val="20"/>
        </w:rPr>
        <w:t>* - Number of months breakdown - .25 = 1 week, .50 = 2 weeks, .75 = 3 weeks, 1 = 4 weeks</w:t>
      </w:r>
    </w:p>
    <w:sectPr w:rsidR="006A7B36" w:rsidRPr="00182C41" w:rsidSect="00DF3125">
      <w:footerReference w:type="default" r:id="rId9"/>
      <w:pgSz w:w="12240" w:h="15840"/>
      <w:pgMar w:top="81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BEE8BB" w14:textId="77777777" w:rsidR="00276683" w:rsidRDefault="00276683" w:rsidP="00377383">
      <w:pPr>
        <w:spacing w:after="0" w:line="240" w:lineRule="auto"/>
      </w:pPr>
      <w:r>
        <w:separator/>
      </w:r>
    </w:p>
  </w:endnote>
  <w:endnote w:type="continuationSeparator" w:id="0">
    <w:p w14:paraId="693F02AB" w14:textId="77777777" w:rsidR="00276683" w:rsidRDefault="00276683" w:rsidP="0037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010618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59076D" w14:textId="6F55123C" w:rsidR="0079133A" w:rsidRDefault="00734A95">
        <w:pPr>
          <w:pStyle w:val="Footer"/>
          <w:jc w:val="right"/>
        </w:pPr>
        <w:r>
          <w:fldChar w:fldCharType="begin"/>
        </w:r>
        <w:r w:rsidR="0079133A">
          <w:instrText xml:space="preserve"> PAGE   \* MERGEFORMAT </w:instrText>
        </w:r>
        <w:r>
          <w:fldChar w:fldCharType="separate"/>
        </w:r>
        <w:r w:rsidR="00C832F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7EB4AA" w14:textId="77777777" w:rsidR="0079133A" w:rsidRDefault="007913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C82CC8" w14:textId="77777777" w:rsidR="00276683" w:rsidRDefault="00276683" w:rsidP="00377383">
      <w:pPr>
        <w:spacing w:after="0" w:line="240" w:lineRule="auto"/>
      </w:pPr>
      <w:r>
        <w:separator/>
      </w:r>
    </w:p>
  </w:footnote>
  <w:footnote w:type="continuationSeparator" w:id="0">
    <w:p w14:paraId="7632E7CA" w14:textId="77777777" w:rsidR="00276683" w:rsidRDefault="00276683" w:rsidP="003773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0CEB"/>
    <w:multiLevelType w:val="hybridMultilevel"/>
    <w:tmpl w:val="76C014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52F6A"/>
    <w:multiLevelType w:val="hybridMultilevel"/>
    <w:tmpl w:val="0776B8F8"/>
    <w:lvl w:ilvl="0" w:tplc="4DC62F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E462F1"/>
    <w:multiLevelType w:val="hybridMultilevel"/>
    <w:tmpl w:val="44D409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642FC"/>
    <w:multiLevelType w:val="hybridMultilevel"/>
    <w:tmpl w:val="5198A3A6"/>
    <w:lvl w:ilvl="0" w:tplc="30CC6B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0F2C2B9A"/>
    <w:multiLevelType w:val="hybridMultilevel"/>
    <w:tmpl w:val="FD9AC2C8"/>
    <w:lvl w:ilvl="0" w:tplc="0409001B">
      <w:start w:val="1"/>
      <w:numFmt w:val="lowerRoman"/>
      <w:lvlText w:val="%1."/>
      <w:lvlJc w:val="righ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11243801"/>
    <w:multiLevelType w:val="hybridMultilevel"/>
    <w:tmpl w:val="8AF20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200742"/>
    <w:multiLevelType w:val="hybridMultilevel"/>
    <w:tmpl w:val="42E6C0FA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5D41619"/>
    <w:multiLevelType w:val="hybridMultilevel"/>
    <w:tmpl w:val="6FEE96A4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2A13AD3"/>
    <w:multiLevelType w:val="hybridMultilevel"/>
    <w:tmpl w:val="B3CC492E"/>
    <w:lvl w:ilvl="0" w:tplc="D3B0C8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3B54E9"/>
    <w:multiLevelType w:val="hybridMultilevel"/>
    <w:tmpl w:val="62E668FA"/>
    <w:lvl w:ilvl="0" w:tplc="D4EC1B36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i w:val="0"/>
        <w:color w:val="000000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34A7BF0"/>
    <w:multiLevelType w:val="hybridMultilevel"/>
    <w:tmpl w:val="40BE26A4"/>
    <w:lvl w:ilvl="0" w:tplc="D3388C4C">
      <w:start w:val="1"/>
      <w:numFmt w:val="upperLetter"/>
      <w:lvlText w:val="%1."/>
      <w:lvlJc w:val="left"/>
      <w:pPr>
        <w:ind w:left="180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077C29"/>
    <w:multiLevelType w:val="hybridMultilevel"/>
    <w:tmpl w:val="19563B66"/>
    <w:lvl w:ilvl="0" w:tplc="D3B0C8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1A6E11"/>
    <w:multiLevelType w:val="hybridMultilevel"/>
    <w:tmpl w:val="D5943F40"/>
    <w:lvl w:ilvl="0" w:tplc="F6B87E9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313FDB"/>
    <w:multiLevelType w:val="multilevel"/>
    <w:tmpl w:val="6BB21E04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Theme="majorHAnsi" w:hAnsiTheme="majorHAnsi" w:hint="default"/>
        <w:b/>
        <w:sz w:val="22"/>
        <w:szCs w:val="22"/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30380BD3"/>
    <w:multiLevelType w:val="hybridMultilevel"/>
    <w:tmpl w:val="A2F4E782"/>
    <w:lvl w:ilvl="0" w:tplc="0E947FE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D87ADB"/>
    <w:multiLevelType w:val="hybridMultilevel"/>
    <w:tmpl w:val="E496E04A"/>
    <w:lvl w:ilvl="0" w:tplc="04090017">
      <w:start w:val="1"/>
      <w:numFmt w:val="lowerLetter"/>
      <w:lvlText w:val="%1)"/>
      <w:lvlJc w:val="left"/>
      <w:pPr>
        <w:ind w:left="1710" w:hanging="360"/>
      </w:p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2040ED7"/>
    <w:multiLevelType w:val="hybridMultilevel"/>
    <w:tmpl w:val="3864C8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3CD7893"/>
    <w:multiLevelType w:val="multilevel"/>
    <w:tmpl w:val="6BB21E04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Theme="majorHAnsi" w:hAnsiTheme="majorHAnsi" w:hint="default"/>
        <w:b/>
        <w:sz w:val="22"/>
        <w:szCs w:val="22"/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362B46D6"/>
    <w:multiLevelType w:val="hybridMultilevel"/>
    <w:tmpl w:val="8012BFCA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363837F1"/>
    <w:multiLevelType w:val="hybridMultilevel"/>
    <w:tmpl w:val="F0161CE8"/>
    <w:lvl w:ilvl="0" w:tplc="95E607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777E0E"/>
    <w:multiLevelType w:val="hybridMultilevel"/>
    <w:tmpl w:val="EC40E5AC"/>
    <w:lvl w:ilvl="0" w:tplc="99EA218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9BF19AD"/>
    <w:multiLevelType w:val="hybridMultilevel"/>
    <w:tmpl w:val="84D8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1A3EE6"/>
    <w:multiLevelType w:val="hybridMultilevel"/>
    <w:tmpl w:val="B3CC492E"/>
    <w:lvl w:ilvl="0" w:tplc="D3B0C8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C86D97"/>
    <w:multiLevelType w:val="hybridMultilevel"/>
    <w:tmpl w:val="482067EE"/>
    <w:lvl w:ilvl="0" w:tplc="C7AC9032">
      <w:start w:val="1"/>
      <w:numFmt w:val="lowerRoman"/>
      <w:lvlText w:val="(%1)"/>
      <w:lvlJc w:val="left"/>
      <w:pPr>
        <w:ind w:left="57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4" w15:restartNumberingAfterBreak="0">
    <w:nsid w:val="42E227EA"/>
    <w:multiLevelType w:val="hybridMultilevel"/>
    <w:tmpl w:val="209ED3C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C17595"/>
    <w:multiLevelType w:val="hybridMultilevel"/>
    <w:tmpl w:val="C916FAFA"/>
    <w:lvl w:ilvl="0" w:tplc="E5F22A5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4D03019"/>
    <w:multiLevelType w:val="hybridMultilevel"/>
    <w:tmpl w:val="E626E498"/>
    <w:lvl w:ilvl="0" w:tplc="D3B0C8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7" w15:restartNumberingAfterBreak="0">
    <w:nsid w:val="44D154EA"/>
    <w:multiLevelType w:val="hybridMultilevel"/>
    <w:tmpl w:val="A97C905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49AA393D"/>
    <w:multiLevelType w:val="hybridMultilevel"/>
    <w:tmpl w:val="1E7A9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A055EB2"/>
    <w:multiLevelType w:val="hybridMultilevel"/>
    <w:tmpl w:val="DDF20D72"/>
    <w:lvl w:ilvl="0" w:tplc="D3388C4C">
      <w:start w:val="1"/>
      <w:numFmt w:val="upperLetter"/>
      <w:lvlText w:val="%1."/>
      <w:lvlJc w:val="left"/>
      <w:pPr>
        <w:ind w:left="1800" w:hanging="360"/>
      </w:pPr>
      <w:rPr>
        <w:rFonts w:hint="default"/>
        <w:b/>
        <w:color w:val="auto"/>
      </w:rPr>
    </w:lvl>
    <w:lvl w:ilvl="1" w:tplc="0409000F">
      <w:start w:val="1"/>
      <w:numFmt w:val="decimal"/>
      <w:lvlText w:val="%2."/>
      <w:lvlJc w:val="left"/>
      <w:pPr>
        <w:ind w:left="2520" w:hanging="360"/>
      </w:pPr>
    </w:lvl>
    <w:lvl w:ilvl="2" w:tplc="169819F0">
      <w:start w:val="1"/>
      <w:numFmt w:val="lowerLetter"/>
      <w:lvlText w:val="%3)"/>
      <w:lvlJc w:val="left"/>
      <w:pPr>
        <w:ind w:left="34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4F2E6FD1"/>
    <w:multiLevelType w:val="hybridMultilevel"/>
    <w:tmpl w:val="0F7A1DB8"/>
    <w:lvl w:ilvl="0" w:tplc="D3B0C8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F344228"/>
    <w:multiLevelType w:val="hybridMultilevel"/>
    <w:tmpl w:val="6338BA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0DB1958"/>
    <w:multiLevelType w:val="hybridMultilevel"/>
    <w:tmpl w:val="E0BC4540"/>
    <w:lvl w:ilvl="0" w:tplc="A29E0832">
      <w:start w:val="2"/>
      <w:numFmt w:val="lowerLetter"/>
      <w:lvlText w:val="%1.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20F61D7"/>
    <w:multiLevelType w:val="hybridMultilevel"/>
    <w:tmpl w:val="849CB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F5365F"/>
    <w:multiLevelType w:val="hybridMultilevel"/>
    <w:tmpl w:val="24401B3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7DA14EF"/>
    <w:multiLevelType w:val="hybridMultilevel"/>
    <w:tmpl w:val="F3CC6B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A5E0D0D"/>
    <w:multiLevelType w:val="hybridMultilevel"/>
    <w:tmpl w:val="AA90F78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F3551EE"/>
    <w:multiLevelType w:val="hybridMultilevel"/>
    <w:tmpl w:val="916A009E"/>
    <w:lvl w:ilvl="0" w:tplc="1C4A83FA">
      <w:start w:val="1"/>
      <w:numFmt w:val="lowerLetter"/>
      <w:lvlText w:val="%1."/>
      <w:lvlJc w:val="left"/>
      <w:pPr>
        <w:ind w:left="144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F980E9F"/>
    <w:multiLevelType w:val="hybridMultilevel"/>
    <w:tmpl w:val="EC3A29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08F1412"/>
    <w:multiLevelType w:val="hybridMultilevel"/>
    <w:tmpl w:val="86D0403A"/>
    <w:lvl w:ilvl="0" w:tplc="9D38E236">
      <w:start w:val="8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44E606A"/>
    <w:multiLevelType w:val="hybridMultilevel"/>
    <w:tmpl w:val="5EFC5CF4"/>
    <w:lvl w:ilvl="0" w:tplc="8B1674C6">
      <w:start w:val="1"/>
      <w:numFmt w:val="lowerRoman"/>
      <w:lvlText w:val="(%1)"/>
      <w:lvlJc w:val="left"/>
      <w:pPr>
        <w:ind w:left="180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665E6750"/>
    <w:multiLevelType w:val="hybridMultilevel"/>
    <w:tmpl w:val="D936875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A31278E"/>
    <w:multiLevelType w:val="hybridMultilevel"/>
    <w:tmpl w:val="5B8EEA50"/>
    <w:lvl w:ilvl="0" w:tplc="1C4A83FA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0"/>
      </w:rPr>
    </w:lvl>
    <w:lvl w:ilvl="1" w:tplc="DF1A6CC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B5030E"/>
    <w:multiLevelType w:val="hybridMultilevel"/>
    <w:tmpl w:val="4762004A"/>
    <w:lvl w:ilvl="0" w:tplc="E648117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B0C0A34"/>
    <w:multiLevelType w:val="hybridMultilevel"/>
    <w:tmpl w:val="B2DC28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747674"/>
    <w:multiLevelType w:val="hybridMultilevel"/>
    <w:tmpl w:val="AF84F1B6"/>
    <w:lvl w:ilvl="0" w:tplc="0409001B">
      <w:start w:val="1"/>
      <w:numFmt w:val="lowerRoman"/>
      <w:lvlText w:val="%1."/>
      <w:lvlJc w:val="righ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6" w15:restartNumberingAfterBreak="0">
    <w:nsid w:val="77EE26B4"/>
    <w:multiLevelType w:val="hybridMultilevel"/>
    <w:tmpl w:val="F1840BCC"/>
    <w:lvl w:ilvl="0" w:tplc="DA848CCC">
      <w:start w:val="1"/>
      <w:numFmt w:val="lowerLetter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AF6FA4"/>
    <w:multiLevelType w:val="hybridMultilevel"/>
    <w:tmpl w:val="C660D7DA"/>
    <w:lvl w:ilvl="0" w:tplc="1EF27F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607E2C"/>
    <w:multiLevelType w:val="hybridMultilevel"/>
    <w:tmpl w:val="57302A9A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5"/>
  </w:num>
  <w:num w:numId="3">
    <w:abstractNumId w:val="2"/>
  </w:num>
  <w:num w:numId="4">
    <w:abstractNumId w:val="0"/>
  </w:num>
  <w:num w:numId="5">
    <w:abstractNumId w:val="35"/>
  </w:num>
  <w:num w:numId="6">
    <w:abstractNumId w:val="7"/>
  </w:num>
  <w:num w:numId="7">
    <w:abstractNumId w:val="41"/>
  </w:num>
  <w:num w:numId="8">
    <w:abstractNumId w:val="39"/>
  </w:num>
  <w:num w:numId="9">
    <w:abstractNumId w:val="38"/>
  </w:num>
  <w:num w:numId="10">
    <w:abstractNumId w:val="43"/>
  </w:num>
  <w:num w:numId="11">
    <w:abstractNumId w:val="37"/>
  </w:num>
  <w:num w:numId="12">
    <w:abstractNumId w:val="23"/>
  </w:num>
  <w:num w:numId="13">
    <w:abstractNumId w:val="45"/>
  </w:num>
  <w:num w:numId="14">
    <w:abstractNumId w:val="1"/>
  </w:num>
  <w:num w:numId="15">
    <w:abstractNumId w:val="16"/>
  </w:num>
  <w:num w:numId="16">
    <w:abstractNumId w:val="8"/>
  </w:num>
  <w:num w:numId="17">
    <w:abstractNumId w:val="3"/>
  </w:num>
  <w:num w:numId="18">
    <w:abstractNumId w:val="26"/>
  </w:num>
  <w:num w:numId="19">
    <w:abstractNumId w:val="12"/>
  </w:num>
  <w:num w:numId="20">
    <w:abstractNumId w:val="9"/>
  </w:num>
  <w:num w:numId="21">
    <w:abstractNumId w:val="42"/>
  </w:num>
  <w:num w:numId="22">
    <w:abstractNumId w:val="47"/>
  </w:num>
  <w:num w:numId="23">
    <w:abstractNumId w:val="28"/>
  </w:num>
  <w:num w:numId="24">
    <w:abstractNumId w:val="19"/>
  </w:num>
  <w:num w:numId="25">
    <w:abstractNumId w:val="32"/>
  </w:num>
  <w:num w:numId="26">
    <w:abstractNumId w:val="24"/>
  </w:num>
  <w:num w:numId="27">
    <w:abstractNumId w:val="22"/>
  </w:num>
  <w:num w:numId="28">
    <w:abstractNumId w:val="48"/>
  </w:num>
  <w:num w:numId="29">
    <w:abstractNumId w:val="11"/>
  </w:num>
  <w:num w:numId="30">
    <w:abstractNumId w:val="6"/>
  </w:num>
  <w:num w:numId="31">
    <w:abstractNumId w:val="34"/>
  </w:num>
  <w:num w:numId="32">
    <w:abstractNumId w:val="15"/>
  </w:num>
  <w:num w:numId="33">
    <w:abstractNumId w:val="27"/>
  </w:num>
  <w:num w:numId="34">
    <w:abstractNumId w:val="40"/>
  </w:num>
  <w:num w:numId="35">
    <w:abstractNumId w:val="4"/>
  </w:num>
  <w:num w:numId="36">
    <w:abstractNumId w:val="18"/>
  </w:num>
  <w:num w:numId="37">
    <w:abstractNumId w:val="30"/>
  </w:num>
  <w:num w:numId="38">
    <w:abstractNumId w:val="36"/>
  </w:num>
  <w:num w:numId="39">
    <w:abstractNumId w:val="46"/>
  </w:num>
  <w:num w:numId="40">
    <w:abstractNumId w:val="44"/>
  </w:num>
  <w:num w:numId="41">
    <w:abstractNumId w:val="13"/>
  </w:num>
  <w:num w:numId="42">
    <w:abstractNumId w:val="17"/>
  </w:num>
  <w:num w:numId="43">
    <w:abstractNumId w:val="21"/>
  </w:num>
  <w:num w:numId="44">
    <w:abstractNumId w:val="10"/>
  </w:num>
  <w:num w:numId="45">
    <w:abstractNumId w:val="31"/>
  </w:num>
  <w:num w:numId="46">
    <w:abstractNumId w:val="20"/>
  </w:num>
  <w:num w:numId="47">
    <w:abstractNumId w:val="29"/>
  </w:num>
  <w:num w:numId="48">
    <w:abstractNumId w:val="33"/>
  </w:num>
  <w:num w:numId="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TUxM7M0MTY3NLJQ0lEKTi0uzszPAykwqgUAa9rh1iwAAAA="/>
  </w:docVars>
  <w:rsids>
    <w:rsidRoot w:val="006E3C9D"/>
    <w:rsid w:val="00002A34"/>
    <w:rsid w:val="000215E2"/>
    <w:rsid w:val="000260D6"/>
    <w:rsid w:val="00032670"/>
    <w:rsid w:val="00041082"/>
    <w:rsid w:val="00043DD9"/>
    <w:rsid w:val="0004546D"/>
    <w:rsid w:val="00050A3F"/>
    <w:rsid w:val="00054376"/>
    <w:rsid w:val="000565AE"/>
    <w:rsid w:val="00061750"/>
    <w:rsid w:val="0006198E"/>
    <w:rsid w:val="00062E0C"/>
    <w:rsid w:val="00066827"/>
    <w:rsid w:val="000741E2"/>
    <w:rsid w:val="00084A6D"/>
    <w:rsid w:val="0009110E"/>
    <w:rsid w:val="00095BB5"/>
    <w:rsid w:val="00096687"/>
    <w:rsid w:val="000B2E37"/>
    <w:rsid w:val="000C2AB0"/>
    <w:rsid w:val="000C48A6"/>
    <w:rsid w:val="000D6998"/>
    <w:rsid w:val="000D6D48"/>
    <w:rsid w:val="000D7C78"/>
    <w:rsid w:val="000E34E2"/>
    <w:rsid w:val="000E6304"/>
    <w:rsid w:val="000F2A57"/>
    <w:rsid w:val="00112775"/>
    <w:rsid w:val="0013645D"/>
    <w:rsid w:val="00140BD1"/>
    <w:rsid w:val="00160EBD"/>
    <w:rsid w:val="00162403"/>
    <w:rsid w:val="00164EE5"/>
    <w:rsid w:val="00175800"/>
    <w:rsid w:val="00177081"/>
    <w:rsid w:val="00180176"/>
    <w:rsid w:val="00181D42"/>
    <w:rsid w:val="00182C41"/>
    <w:rsid w:val="00183F91"/>
    <w:rsid w:val="00186DBC"/>
    <w:rsid w:val="00194FD2"/>
    <w:rsid w:val="001B0967"/>
    <w:rsid w:val="001C54CD"/>
    <w:rsid w:val="001D553D"/>
    <w:rsid w:val="001E458F"/>
    <w:rsid w:val="001E541A"/>
    <w:rsid w:val="00217E68"/>
    <w:rsid w:val="002333D7"/>
    <w:rsid w:val="002344E0"/>
    <w:rsid w:val="00235F3C"/>
    <w:rsid w:val="00245E6E"/>
    <w:rsid w:val="00247F3B"/>
    <w:rsid w:val="00251E83"/>
    <w:rsid w:val="00265B2D"/>
    <w:rsid w:val="00272DC4"/>
    <w:rsid w:val="00276683"/>
    <w:rsid w:val="00281250"/>
    <w:rsid w:val="00285C17"/>
    <w:rsid w:val="00292786"/>
    <w:rsid w:val="002A0FA1"/>
    <w:rsid w:val="002A4D17"/>
    <w:rsid w:val="002C277A"/>
    <w:rsid w:val="002C2792"/>
    <w:rsid w:val="002C5A1B"/>
    <w:rsid w:val="002C6FA4"/>
    <w:rsid w:val="002D318B"/>
    <w:rsid w:val="002D431C"/>
    <w:rsid w:val="002E3F8F"/>
    <w:rsid w:val="002E713B"/>
    <w:rsid w:val="002F593F"/>
    <w:rsid w:val="00307658"/>
    <w:rsid w:val="003142A6"/>
    <w:rsid w:val="00323B39"/>
    <w:rsid w:val="00344E22"/>
    <w:rsid w:val="0034738D"/>
    <w:rsid w:val="0036353B"/>
    <w:rsid w:val="003639F7"/>
    <w:rsid w:val="0036445B"/>
    <w:rsid w:val="003645B8"/>
    <w:rsid w:val="003649D6"/>
    <w:rsid w:val="00370A4A"/>
    <w:rsid w:val="00377383"/>
    <w:rsid w:val="00377BF4"/>
    <w:rsid w:val="00391831"/>
    <w:rsid w:val="00396CFF"/>
    <w:rsid w:val="003B142D"/>
    <w:rsid w:val="003B46BF"/>
    <w:rsid w:val="003B758D"/>
    <w:rsid w:val="003C5CEE"/>
    <w:rsid w:val="003D50FE"/>
    <w:rsid w:val="003D749E"/>
    <w:rsid w:val="003E0892"/>
    <w:rsid w:val="003F2D06"/>
    <w:rsid w:val="004049B9"/>
    <w:rsid w:val="0041066D"/>
    <w:rsid w:val="004148BF"/>
    <w:rsid w:val="00414BC4"/>
    <w:rsid w:val="00415CA4"/>
    <w:rsid w:val="004258C4"/>
    <w:rsid w:val="00425D14"/>
    <w:rsid w:val="0043256D"/>
    <w:rsid w:val="0043606A"/>
    <w:rsid w:val="00444028"/>
    <w:rsid w:val="0044738F"/>
    <w:rsid w:val="0049252D"/>
    <w:rsid w:val="004B243E"/>
    <w:rsid w:val="004B31B1"/>
    <w:rsid w:val="004C2CCC"/>
    <w:rsid w:val="00501CC3"/>
    <w:rsid w:val="00503FF7"/>
    <w:rsid w:val="00506663"/>
    <w:rsid w:val="0051002D"/>
    <w:rsid w:val="00510B7A"/>
    <w:rsid w:val="005125B1"/>
    <w:rsid w:val="00547271"/>
    <w:rsid w:val="005673A2"/>
    <w:rsid w:val="00574E34"/>
    <w:rsid w:val="00576F06"/>
    <w:rsid w:val="00577902"/>
    <w:rsid w:val="00594968"/>
    <w:rsid w:val="005A3909"/>
    <w:rsid w:val="005B29E3"/>
    <w:rsid w:val="005B3BFA"/>
    <w:rsid w:val="005B77D7"/>
    <w:rsid w:val="005C2C72"/>
    <w:rsid w:val="005C4320"/>
    <w:rsid w:val="005D0D06"/>
    <w:rsid w:val="005D423D"/>
    <w:rsid w:val="005F12D7"/>
    <w:rsid w:val="005F3B51"/>
    <w:rsid w:val="005F5E04"/>
    <w:rsid w:val="005F719D"/>
    <w:rsid w:val="00607432"/>
    <w:rsid w:val="00613A25"/>
    <w:rsid w:val="00613FB8"/>
    <w:rsid w:val="0061646D"/>
    <w:rsid w:val="00623527"/>
    <w:rsid w:val="0062423F"/>
    <w:rsid w:val="00624F91"/>
    <w:rsid w:val="00636635"/>
    <w:rsid w:val="00643A14"/>
    <w:rsid w:val="00644209"/>
    <w:rsid w:val="00644BCB"/>
    <w:rsid w:val="006477DD"/>
    <w:rsid w:val="00647B66"/>
    <w:rsid w:val="0065794C"/>
    <w:rsid w:val="00667A3F"/>
    <w:rsid w:val="0067188E"/>
    <w:rsid w:val="00675C4C"/>
    <w:rsid w:val="006764C8"/>
    <w:rsid w:val="00686BC4"/>
    <w:rsid w:val="00687C4C"/>
    <w:rsid w:val="00690095"/>
    <w:rsid w:val="0069450B"/>
    <w:rsid w:val="006A0715"/>
    <w:rsid w:val="006A7B36"/>
    <w:rsid w:val="006B5B82"/>
    <w:rsid w:val="006C01E9"/>
    <w:rsid w:val="006C7E6A"/>
    <w:rsid w:val="006D025B"/>
    <w:rsid w:val="006D158F"/>
    <w:rsid w:val="006D3F7B"/>
    <w:rsid w:val="006D4E07"/>
    <w:rsid w:val="006D59B2"/>
    <w:rsid w:val="006E3C9D"/>
    <w:rsid w:val="006F2055"/>
    <w:rsid w:val="006F584C"/>
    <w:rsid w:val="007174CE"/>
    <w:rsid w:val="00730585"/>
    <w:rsid w:val="00734A95"/>
    <w:rsid w:val="00734D04"/>
    <w:rsid w:val="007439EF"/>
    <w:rsid w:val="00743F1C"/>
    <w:rsid w:val="00752AFC"/>
    <w:rsid w:val="00756F2D"/>
    <w:rsid w:val="007571F6"/>
    <w:rsid w:val="007579CB"/>
    <w:rsid w:val="0076308B"/>
    <w:rsid w:val="00777E8F"/>
    <w:rsid w:val="00786B7F"/>
    <w:rsid w:val="0079133A"/>
    <w:rsid w:val="007978AF"/>
    <w:rsid w:val="007A4552"/>
    <w:rsid w:val="007A5A0F"/>
    <w:rsid w:val="007A7AC0"/>
    <w:rsid w:val="007B1552"/>
    <w:rsid w:val="007C4D62"/>
    <w:rsid w:val="007D2A06"/>
    <w:rsid w:val="007D6BB8"/>
    <w:rsid w:val="007E10D0"/>
    <w:rsid w:val="007E1954"/>
    <w:rsid w:val="007E530B"/>
    <w:rsid w:val="007E69E7"/>
    <w:rsid w:val="0080088F"/>
    <w:rsid w:val="00802DF6"/>
    <w:rsid w:val="0082102C"/>
    <w:rsid w:val="0084249C"/>
    <w:rsid w:val="00843CE0"/>
    <w:rsid w:val="0085331E"/>
    <w:rsid w:val="00870EA0"/>
    <w:rsid w:val="00873699"/>
    <w:rsid w:val="00876953"/>
    <w:rsid w:val="00877CFA"/>
    <w:rsid w:val="00886A8D"/>
    <w:rsid w:val="0089689E"/>
    <w:rsid w:val="008973D2"/>
    <w:rsid w:val="008A3D53"/>
    <w:rsid w:val="008A68B2"/>
    <w:rsid w:val="008C0479"/>
    <w:rsid w:val="008C4032"/>
    <w:rsid w:val="008E3F9E"/>
    <w:rsid w:val="008F3F3A"/>
    <w:rsid w:val="008F77E0"/>
    <w:rsid w:val="00911217"/>
    <w:rsid w:val="009122A3"/>
    <w:rsid w:val="00921A87"/>
    <w:rsid w:val="0093096B"/>
    <w:rsid w:val="00944440"/>
    <w:rsid w:val="00945CBF"/>
    <w:rsid w:val="00950D90"/>
    <w:rsid w:val="00954736"/>
    <w:rsid w:val="00957678"/>
    <w:rsid w:val="009614D4"/>
    <w:rsid w:val="00971264"/>
    <w:rsid w:val="009714B9"/>
    <w:rsid w:val="00983F1B"/>
    <w:rsid w:val="00994E20"/>
    <w:rsid w:val="00994F9F"/>
    <w:rsid w:val="009A17F9"/>
    <w:rsid w:val="009A23F1"/>
    <w:rsid w:val="009B29EE"/>
    <w:rsid w:val="009D3108"/>
    <w:rsid w:val="009D57E4"/>
    <w:rsid w:val="00A11613"/>
    <w:rsid w:val="00A16BE6"/>
    <w:rsid w:val="00A26417"/>
    <w:rsid w:val="00A40C1C"/>
    <w:rsid w:val="00A46E6D"/>
    <w:rsid w:val="00A55A86"/>
    <w:rsid w:val="00A578C4"/>
    <w:rsid w:val="00A63640"/>
    <w:rsid w:val="00A720EA"/>
    <w:rsid w:val="00A76F87"/>
    <w:rsid w:val="00A85C3A"/>
    <w:rsid w:val="00A86899"/>
    <w:rsid w:val="00A96B42"/>
    <w:rsid w:val="00AA1404"/>
    <w:rsid w:val="00AA3490"/>
    <w:rsid w:val="00AB3A00"/>
    <w:rsid w:val="00AC2354"/>
    <w:rsid w:val="00AC2F1B"/>
    <w:rsid w:val="00AC4810"/>
    <w:rsid w:val="00AF45ED"/>
    <w:rsid w:val="00B029EC"/>
    <w:rsid w:val="00B10798"/>
    <w:rsid w:val="00B1386B"/>
    <w:rsid w:val="00B20A2A"/>
    <w:rsid w:val="00B23FEC"/>
    <w:rsid w:val="00B32707"/>
    <w:rsid w:val="00B35021"/>
    <w:rsid w:val="00B437F6"/>
    <w:rsid w:val="00B439E3"/>
    <w:rsid w:val="00B469CE"/>
    <w:rsid w:val="00B50E69"/>
    <w:rsid w:val="00B52412"/>
    <w:rsid w:val="00B547D1"/>
    <w:rsid w:val="00B551DB"/>
    <w:rsid w:val="00B618BC"/>
    <w:rsid w:val="00B63F45"/>
    <w:rsid w:val="00B65B75"/>
    <w:rsid w:val="00B742E0"/>
    <w:rsid w:val="00B744A2"/>
    <w:rsid w:val="00BA0334"/>
    <w:rsid w:val="00BA1F25"/>
    <w:rsid w:val="00BA5B16"/>
    <w:rsid w:val="00BB2786"/>
    <w:rsid w:val="00BB64A6"/>
    <w:rsid w:val="00BC2969"/>
    <w:rsid w:val="00BC40F3"/>
    <w:rsid w:val="00BC7A3C"/>
    <w:rsid w:val="00BD3629"/>
    <w:rsid w:val="00BD5960"/>
    <w:rsid w:val="00BE6795"/>
    <w:rsid w:val="00BF7FCD"/>
    <w:rsid w:val="00C13FC8"/>
    <w:rsid w:val="00C145E6"/>
    <w:rsid w:val="00C25059"/>
    <w:rsid w:val="00C36F91"/>
    <w:rsid w:val="00C44B5B"/>
    <w:rsid w:val="00C51D6D"/>
    <w:rsid w:val="00C51DA1"/>
    <w:rsid w:val="00C52839"/>
    <w:rsid w:val="00C743BD"/>
    <w:rsid w:val="00C832FA"/>
    <w:rsid w:val="00C94C5F"/>
    <w:rsid w:val="00C979C4"/>
    <w:rsid w:val="00CA003B"/>
    <w:rsid w:val="00CA0BF4"/>
    <w:rsid w:val="00CB0314"/>
    <w:rsid w:val="00CD3752"/>
    <w:rsid w:val="00CD4DBB"/>
    <w:rsid w:val="00CD7FE0"/>
    <w:rsid w:val="00CE6C6C"/>
    <w:rsid w:val="00D03A18"/>
    <w:rsid w:val="00D3537E"/>
    <w:rsid w:val="00D357B8"/>
    <w:rsid w:val="00D54BB7"/>
    <w:rsid w:val="00D557C8"/>
    <w:rsid w:val="00D57D22"/>
    <w:rsid w:val="00D65F0E"/>
    <w:rsid w:val="00D8314D"/>
    <w:rsid w:val="00D839ED"/>
    <w:rsid w:val="00D842F0"/>
    <w:rsid w:val="00D90BB3"/>
    <w:rsid w:val="00D91BD6"/>
    <w:rsid w:val="00DA1AE5"/>
    <w:rsid w:val="00DA45B9"/>
    <w:rsid w:val="00DB0686"/>
    <w:rsid w:val="00DB0AA4"/>
    <w:rsid w:val="00DB4D3D"/>
    <w:rsid w:val="00DC58CC"/>
    <w:rsid w:val="00DD7CAF"/>
    <w:rsid w:val="00DE61C6"/>
    <w:rsid w:val="00DF3125"/>
    <w:rsid w:val="00DF4EC7"/>
    <w:rsid w:val="00E0172E"/>
    <w:rsid w:val="00E20307"/>
    <w:rsid w:val="00E26487"/>
    <w:rsid w:val="00E37661"/>
    <w:rsid w:val="00E45AFE"/>
    <w:rsid w:val="00E57C7E"/>
    <w:rsid w:val="00E63954"/>
    <w:rsid w:val="00E80175"/>
    <w:rsid w:val="00E82FDF"/>
    <w:rsid w:val="00E909D8"/>
    <w:rsid w:val="00E94E55"/>
    <w:rsid w:val="00ED0F43"/>
    <w:rsid w:val="00F1619F"/>
    <w:rsid w:val="00F16AC4"/>
    <w:rsid w:val="00F2284F"/>
    <w:rsid w:val="00F30445"/>
    <w:rsid w:val="00F354F1"/>
    <w:rsid w:val="00F65432"/>
    <w:rsid w:val="00F716B5"/>
    <w:rsid w:val="00F83BF3"/>
    <w:rsid w:val="00F8544A"/>
    <w:rsid w:val="00F857C7"/>
    <w:rsid w:val="00F914EE"/>
    <w:rsid w:val="00FA25A6"/>
    <w:rsid w:val="00FA521C"/>
    <w:rsid w:val="00FA6B94"/>
    <w:rsid w:val="00FB1482"/>
    <w:rsid w:val="00FB51B2"/>
    <w:rsid w:val="00FC53A6"/>
    <w:rsid w:val="00FC7286"/>
    <w:rsid w:val="00FE1934"/>
    <w:rsid w:val="00FE4AA9"/>
    <w:rsid w:val="00FF7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6167C"/>
  <w15:docId w15:val="{8B122C85-F593-4331-9149-468FDE442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C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E3C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A1A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1A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1A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A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1A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A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AE5"/>
    <w:rPr>
      <w:rFonts w:ascii="Tahoma" w:hAnsi="Tahoma" w:cs="Tahoma"/>
      <w:sz w:val="16"/>
      <w:szCs w:val="16"/>
    </w:rPr>
  </w:style>
  <w:style w:type="character" w:customStyle="1" w:styleId="enumxml">
    <w:name w:val="enumxml"/>
    <w:basedOn w:val="DefaultParagraphFont"/>
    <w:rsid w:val="00577902"/>
  </w:style>
  <w:style w:type="character" w:customStyle="1" w:styleId="apple-converted-space">
    <w:name w:val="apple-converted-space"/>
    <w:basedOn w:val="DefaultParagraphFont"/>
    <w:rsid w:val="00577902"/>
  </w:style>
  <w:style w:type="character" w:customStyle="1" w:styleId="ptext-1">
    <w:name w:val="ptext-1"/>
    <w:basedOn w:val="DefaultParagraphFont"/>
    <w:rsid w:val="00577902"/>
  </w:style>
  <w:style w:type="character" w:customStyle="1" w:styleId="ptext-2">
    <w:name w:val="ptext-2"/>
    <w:basedOn w:val="DefaultParagraphFont"/>
    <w:rsid w:val="00577902"/>
  </w:style>
  <w:style w:type="character" w:customStyle="1" w:styleId="ptext-3">
    <w:name w:val="ptext-3"/>
    <w:basedOn w:val="DefaultParagraphFont"/>
    <w:rsid w:val="00577902"/>
  </w:style>
  <w:style w:type="paragraph" w:styleId="Header">
    <w:name w:val="header"/>
    <w:basedOn w:val="Normal"/>
    <w:link w:val="HeaderChar"/>
    <w:uiPriority w:val="99"/>
    <w:unhideWhenUsed/>
    <w:rsid w:val="00377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383"/>
  </w:style>
  <w:style w:type="paragraph" w:styleId="Footer">
    <w:name w:val="footer"/>
    <w:basedOn w:val="Normal"/>
    <w:link w:val="FooterChar"/>
    <w:uiPriority w:val="99"/>
    <w:unhideWhenUsed/>
    <w:rsid w:val="00377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383"/>
  </w:style>
  <w:style w:type="paragraph" w:customStyle="1" w:styleId="Default">
    <w:name w:val="Default"/>
    <w:rsid w:val="000C48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57C7E"/>
    <w:rPr>
      <w:strike w:val="0"/>
      <w:dstrike w:val="0"/>
      <w:color w:val="0000FF"/>
      <w:u w:val="none"/>
      <w:effect w:val="none"/>
    </w:rPr>
  </w:style>
  <w:style w:type="paragraph" w:styleId="BodyText">
    <w:name w:val="Body Text"/>
    <w:basedOn w:val="Normal"/>
    <w:link w:val="BodyTextChar"/>
    <w:uiPriority w:val="1"/>
    <w:qFormat/>
    <w:rsid w:val="00BA1F25"/>
    <w:pPr>
      <w:widowControl w:val="0"/>
      <w:autoSpaceDE w:val="0"/>
      <w:autoSpaceDN w:val="0"/>
      <w:adjustRightInd w:val="0"/>
      <w:spacing w:after="0" w:line="240" w:lineRule="auto"/>
      <w:ind w:left="1500" w:hanging="360"/>
    </w:pPr>
    <w:rPr>
      <w:rFonts w:ascii="Calibri" w:eastAsiaTheme="minorEastAsia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BA1F25"/>
    <w:rPr>
      <w:rFonts w:ascii="Calibri" w:eastAsiaTheme="minorEastAsia" w:hAnsi="Calibri" w:cs="Calibri"/>
    </w:rPr>
  </w:style>
  <w:style w:type="character" w:customStyle="1" w:styleId="ilfuvd">
    <w:name w:val="ilfuvd"/>
    <w:basedOn w:val="DefaultParagraphFont"/>
    <w:rsid w:val="00BA1F25"/>
  </w:style>
  <w:style w:type="character" w:styleId="FollowedHyperlink">
    <w:name w:val="FollowedHyperlink"/>
    <w:basedOn w:val="DefaultParagraphFont"/>
    <w:uiPriority w:val="99"/>
    <w:semiHidden/>
    <w:unhideWhenUsed/>
    <w:rsid w:val="0095473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A45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A455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B51B2"/>
    <w:pPr>
      <w:spacing w:after="0" w:line="240" w:lineRule="auto"/>
    </w:pPr>
  </w:style>
  <w:style w:type="table" w:styleId="TableGrid">
    <w:name w:val="Table Grid"/>
    <w:basedOn w:val="TableNormal"/>
    <w:uiPriority w:val="59"/>
    <w:rsid w:val="00950D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51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5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0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01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0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4378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313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9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1160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4190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4225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8145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936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3610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9952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8954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41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6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03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58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95C564-5979-44E0-BFB9-70314BC37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ory, Eric M</dc:creator>
  <cp:lastModifiedBy>Gregory, Eric M</cp:lastModifiedBy>
  <cp:revision>2</cp:revision>
  <dcterms:created xsi:type="dcterms:W3CDTF">2020-06-15T20:43:00Z</dcterms:created>
  <dcterms:modified xsi:type="dcterms:W3CDTF">2020-06-15T20:43:00Z</dcterms:modified>
</cp:coreProperties>
</file>